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CE355" w14:textId="77777777" w:rsidR="00047AA1" w:rsidRPr="00DA61D0" w:rsidRDefault="00047AA1" w:rsidP="00047AA1">
      <w:pPr>
        <w:jc w:val="center"/>
        <w:rPr>
          <w:rFonts w:eastAsia="Calibri"/>
          <w:b/>
          <w:bCs/>
          <w:sz w:val="28"/>
          <w:szCs w:val="28"/>
        </w:rPr>
      </w:pPr>
      <w:bookmarkStart w:id="0" w:name="_Hlk65791127"/>
      <w:r w:rsidRPr="00DA61D0">
        <w:rPr>
          <w:rFonts w:eastAsia="Calibri"/>
          <w:b/>
          <w:bCs/>
          <w:sz w:val="28"/>
          <w:szCs w:val="28"/>
        </w:rPr>
        <w:t>МИНИСТЕРСТВО ПРОСВЕЩЕНИЯ РОССИЙСКОЙ ФЕДЕРАЦИИ</w:t>
      </w:r>
    </w:p>
    <w:p w14:paraId="1AFA0B19" w14:textId="77777777" w:rsidR="00047AA1" w:rsidRPr="00DA61D0" w:rsidRDefault="00047AA1" w:rsidP="00047AA1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 xml:space="preserve">Министерство образования Калининградской области </w:t>
      </w:r>
    </w:p>
    <w:p w14:paraId="0588820C" w14:textId="77777777" w:rsidR="00047AA1" w:rsidRPr="00DA61D0" w:rsidRDefault="00047AA1" w:rsidP="00047AA1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Частное общеобразовательное учреждение «Интерлицей». Частная школа</w:t>
      </w:r>
    </w:p>
    <w:p w14:paraId="60F1B02B" w14:textId="77777777" w:rsidR="00047AA1" w:rsidRPr="00DA61D0" w:rsidRDefault="00047AA1" w:rsidP="00047AA1">
      <w:pPr>
        <w:jc w:val="center"/>
        <w:rPr>
          <w:rFonts w:eastAsia="Calibri"/>
          <w:b/>
          <w:bCs/>
          <w:sz w:val="28"/>
          <w:szCs w:val="28"/>
        </w:rPr>
      </w:pPr>
    </w:p>
    <w:p w14:paraId="33004919" w14:textId="77777777" w:rsidR="00047AA1" w:rsidRPr="00DA61D0" w:rsidRDefault="00047AA1" w:rsidP="00047AA1">
      <w:pPr>
        <w:jc w:val="center"/>
        <w:rPr>
          <w:rFonts w:eastAsia="Calibri"/>
          <w:b/>
          <w:bCs/>
          <w:sz w:val="28"/>
          <w:szCs w:val="28"/>
        </w:rPr>
      </w:pPr>
    </w:p>
    <w:p w14:paraId="2D011801" w14:textId="77777777" w:rsidR="00047AA1" w:rsidRPr="00DA61D0" w:rsidRDefault="00047AA1" w:rsidP="00047AA1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Приложение к ООП НОО</w:t>
      </w:r>
    </w:p>
    <w:p w14:paraId="1E02A2A0" w14:textId="77777777" w:rsidR="00047AA1" w:rsidRPr="00DA61D0" w:rsidRDefault="00047AA1" w:rsidP="00047AA1">
      <w:pPr>
        <w:jc w:val="center"/>
        <w:rPr>
          <w:rFonts w:ascii="Calibri" w:eastAsia="Calibri" w:hAnsi="Calibri"/>
        </w:rPr>
      </w:pPr>
      <w:r w:rsidRPr="00DA61D0">
        <w:rPr>
          <w:rFonts w:eastAsia="Calibri"/>
          <w:b/>
          <w:bCs/>
          <w:sz w:val="28"/>
          <w:szCs w:val="28"/>
        </w:rPr>
        <w:t>(в соответствии с ФГОС ООО)</w:t>
      </w:r>
    </w:p>
    <w:p w14:paraId="662599CE" w14:textId="77777777" w:rsidR="00047AA1" w:rsidRPr="00DA61D0" w:rsidRDefault="00047AA1" w:rsidP="00047AA1">
      <w:pPr>
        <w:jc w:val="center"/>
        <w:rPr>
          <w:rFonts w:ascii="Calibri" w:eastAsia="Calibri" w:hAnsi="Calibri"/>
        </w:rPr>
      </w:pPr>
    </w:p>
    <w:p w14:paraId="4B8A7131" w14:textId="77777777" w:rsidR="00047AA1" w:rsidRPr="00DA61D0" w:rsidRDefault="00047AA1" w:rsidP="00047AA1">
      <w:pPr>
        <w:jc w:val="center"/>
        <w:rPr>
          <w:rFonts w:ascii="Calibri" w:eastAsia="Calibri" w:hAnsi="Calibri"/>
        </w:rPr>
      </w:pPr>
    </w:p>
    <w:p w14:paraId="19253A39" w14:textId="77777777" w:rsidR="00047AA1" w:rsidRPr="00DA61D0" w:rsidRDefault="00047AA1" w:rsidP="00047AA1">
      <w:pPr>
        <w:jc w:val="center"/>
        <w:rPr>
          <w:rFonts w:ascii="Calibri" w:eastAsia="Calibri" w:hAnsi="Calibri"/>
        </w:rPr>
      </w:pPr>
    </w:p>
    <w:p w14:paraId="443752E1" w14:textId="77777777" w:rsidR="00047AA1" w:rsidRPr="00DA61D0" w:rsidRDefault="00047AA1" w:rsidP="00047AA1">
      <w:pPr>
        <w:rPr>
          <w:rFonts w:eastAsia="Calibri"/>
          <w:b/>
          <w:sz w:val="28"/>
          <w:szCs w:val="28"/>
        </w:rPr>
      </w:pPr>
    </w:p>
    <w:p w14:paraId="19736818" w14:textId="77777777" w:rsidR="00047AA1" w:rsidRPr="00DA61D0" w:rsidRDefault="00047AA1" w:rsidP="00047AA1">
      <w:pPr>
        <w:jc w:val="center"/>
        <w:rPr>
          <w:rFonts w:eastAsia="Calibri"/>
          <w:b/>
          <w:sz w:val="28"/>
          <w:szCs w:val="28"/>
        </w:rPr>
      </w:pPr>
    </w:p>
    <w:p w14:paraId="7B6D18D6" w14:textId="77777777" w:rsidR="00047AA1" w:rsidRPr="00DA61D0" w:rsidRDefault="00047AA1" w:rsidP="00047AA1">
      <w:pPr>
        <w:jc w:val="center"/>
        <w:rPr>
          <w:rFonts w:eastAsia="Calibri"/>
          <w:b/>
          <w:sz w:val="28"/>
          <w:szCs w:val="28"/>
        </w:rPr>
      </w:pPr>
    </w:p>
    <w:p w14:paraId="235ECBD2" w14:textId="77777777" w:rsidR="00047AA1" w:rsidRPr="00DA61D0" w:rsidRDefault="00047AA1" w:rsidP="00047AA1">
      <w:pPr>
        <w:jc w:val="center"/>
        <w:rPr>
          <w:rFonts w:eastAsia="Calibri"/>
          <w:b/>
          <w:sz w:val="28"/>
          <w:szCs w:val="28"/>
        </w:rPr>
      </w:pPr>
      <w:r w:rsidRPr="00DA61D0">
        <w:rPr>
          <w:rFonts w:eastAsia="Calibri"/>
          <w:b/>
          <w:sz w:val="28"/>
          <w:szCs w:val="28"/>
        </w:rPr>
        <w:t>РАБОЧАЯ ПРОГРАММА</w:t>
      </w:r>
    </w:p>
    <w:p w14:paraId="40C71D26" w14:textId="52BF3134" w:rsidR="00047AA1" w:rsidRPr="00DA61D0" w:rsidRDefault="00047AA1" w:rsidP="00047AA1">
      <w:pPr>
        <w:jc w:val="center"/>
        <w:rPr>
          <w:rFonts w:eastAsia="Calibri"/>
          <w:bCs/>
          <w:sz w:val="40"/>
          <w:szCs w:val="40"/>
        </w:rPr>
      </w:pPr>
      <w:r w:rsidRPr="00DA61D0">
        <w:rPr>
          <w:rFonts w:eastAsia="Calibri"/>
          <w:bCs/>
          <w:sz w:val="40"/>
          <w:szCs w:val="40"/>
        </w:rPr>
        <w:t xml:space="preserve">по </w:t>
      </w:r>
      <w:r>
        <w:rPr>
          <w:rFonts w:eastAsia="Calibri"/>
          <w:bCs/>
          <w:sz w:val="40"/>
          <w:szCs w:val="40"/>
        </w:rPr>
        <w:t>географии 9 класс</w:t>
      </w:r>
    </w:p>
    <w:p w14:paraId="31B61266" w14:textId="77777777" w:rsidR="00047AA1" w:rsidRPr="00DA61D0" w:rsidRDefault="00047AA1" w:rsidP="00047AA1">
      <w:pPr>
        <w:rPr>
          <w:rFonts w:eastAsia="Calibri"/>
          <w:bCs/>
          <w:sz w:val="28"/>
          <w:szCs w:val="28"/>
        </w:rPr>
      </w:pPr>
    </w:p>
    <w:tbl>
      <w:tblPr>
        <w:tblpPr w:leftFromText="180" w:rightFromText="180" w:vertAnchor="text" w:horzAnchor="margin" w:tblpXSpec="right" w:tblpYSpec="center"/>
        <w:tblW w:w="0" w:type="auto"/>
        <w:tblLook w:val="04A0" w:firstRow="1" w:lastRow="0" w:firstColumn="1" w:lastColumn="0" w:noHBand="0" w:noVBand="1"/>
      </w:tblPr>
      <w:tblGrid>
        <w:gridCol w:w="2518"/>
      </w:tblGrid>
      <w:tr w:rsidR="00047AA1" w:rsidRPr="00DA61D0" w14:paraId="7EE32AB4" w14:textId="77777777" w:rsidTr="00265970">
        <w:trPr>
          <w:trHeight w:val="567"/>
        </w:trPr>
        <w:tc>
          <w:tcPr>
            <w:tcW w:w="2518" w:type="dxa"/>
          </w:tcPr>
          <w:p w14:paraId="30EC937F" w14:textId="77777777" w:rsidR="00047AA1" w:rsidRPr="00DA61D0" w:rsidRDefault="00047AA1" w:rsidP="00265970">
            <w:pPr>
              <w:rPr>
                <w:rFonts w:ascii="Calibri" w:eastAsia="Calibri" w:hAnsi="Calibri" w:cs="SimSun"/>
                <w:sz w:val="20"/>
                <w:szCs w:val="20"/>
              </w:rPr>
            </w:pPr>
          </w:p>
        </w:tc>
      </w:tr>
    </w:tbl>
    <w:p w14:paraId="1D3B4B61" w14:textId="4E0FCF5C" w:rsidR="00047AA1" w:rsidRPr="00DA61D0" w:rsidRDefault="00047AA1" w:rsidP="00047AA1">
      <w:pPr>
        <w:rPr>
          <w:rFonts w:ascii="Calibri" w:eastAsia="Calibri" w:hAnsi="Calibri" w:cs="SimSun"/>
        </w:rPr>
      </w:pPr>
      <w:r>
        <w:rPr>
          <w:rFonts w:eastAsia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F684891" wp14:editId="1EB4A883">
            <wp:simplePos x="0" y="0"/>
            <wp:positionH relativeFrom="column">
              <wp:posOffset>3522344</wp:posOffset>
            </wp:positionH>
            <wp:positionV relativeFrom="paragraph">
              <wp:posOffset>163830</wp:posOffset>
            </wp:positionV>
            <wp:extent cx="1905000" cy="1905000"/>
            <wp:effectExtent l="38100" t="0" r="190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19247"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7908C" w14:textId="77777777" w:rsidR="00047AA1" w:rsidRPr="00DA61D0" w:rsidRDefault="00047AA1" w:rsidP="00047AA1">
      <w:pPr>
        <w:jc w:val="center"/>
        <w:rPr>
          <w:rFonts w:ascii="Calibri" w:eastAsia="Calibri" w:hAnsi="Calibri" w:cs="SimSun"/>
        </w:rPr>
      </w:pPr>
    </w:p>
    <w:p w14:paraId="31010933" w14:textId="77777777" w:rsidR="00047AA1" w:rsidRPr="00DA61D0" w:rsidRDefault="00047AA1" w:rsidP="00047AA1">
      <w:pPr>
        <w:jc w:val="center"/>
        <w:rPr>
          <w:rFonts w:ascii="Calibri" w:eastAsia="Calibri" w:hAnsi="Calibri" w:cs="SimSun"/>
        </w:rPr>
      </w:pPr>
    </w:p>
    <w:p w14:paraId="0FCAC82A" w14:textId="77777777" w:rsidR="00047AA1" w:rsidRPr="00DA61D0" w:rsidRDefault="00047AA1" w:rsidP="00047AA1">
      <w:pPr>
        <w:jc w:val="center"/>
        <w:rPr>
          <w:rFonts w:ascii="Calibri" w:eastAsia="Calibri" w:hAnsi="Calibri" w:cs="SimSun"/>
        </w:rPr>
      </w:pPr>
    </w:p>
    <w:p w14:paraId="716DB68A" w14:textId="77777777" w:rsidR="00047AA1" w:rsidRPr="00DA61D0" w:rsidRDefault="00047AA1" w:rsidP="00047AA1">
      <w:pPr>
        <w:jc w:val="center"/>
        <w:rPr>
          <w:rFonts w:ascii="Calibri" w:eastAsia="Calibri" w:hAnsi="Calibri" w:cs="SimSun"/>
        </w:rPr>
      </w:pPr>
    </w:p>
    <w:p w14:paraId="1900D0AF" w14:textId="77777777" w:rsidR="00047AA1" w:rsidRPr="00DA61D0" w:rsidRDefault="00047AA1" w:rsidP="00047AA1">
      <w:pPr>
        <w:jc w:val="right"/>
        <w:rPr>
          <w:rFonts w:ascii="Calibri" w:eastAsia="Times New Roman" w:hAnsi="Calibri"/>
        </w:rPr>
      </w:pPr>
      <w:r w:rsidRPr="00DA61D0">
        <w:rPr>
          <w:rFonts w:ascii="Calibri" w:eastAsia="Times New Roman" w:hAnsi="Calibri"/>
        </w:rPr>
        <w:t xml:space="preserve">Утверждена на заседании педагогического совета, </w:t>
      </w:r>
    </w:p>
    <w:p w14:paraId="4F52897D" w14:textId="77777777" w:rsidR="00047AA1" w:rsidRPr="00DA61D0" w:rsidRDefault="00047AA1" w:rsidP="00047AA1">
      <w:pPr>
        <w:jc w:val="right"/>
        <w:rPr>
          <w:rFonts w:ascii="Calibri" w:eastAsia="Times New Roman" w:hAnsi="Calibri"/>
        </w:rPr>
      </w:pPr>
      <w:r w:rsidRPr="00DA61D0">
        <w:rPr>
          <w:rFonts w:ascii="Calibri" w:eastAsia="Times New Roman" w:hAnsi="Calibri"/>
        </w:rPr>
        <w:t>протокол № 1 от 28.08.2020 года</w:t>
      </w:r>
    </w:p>
    <w:p w14:paraId="25AED684" w14:textId="4F92E4A6" w:rsidR="00047AA1" w:rsidRDefault="00047AA1" w:rsidP="00047AA1">
      <w:pPr>
        <w:rPr>
          <w:rFonts w:eastAsia="Times New Roman"/>
          <w:b/>
          <w:bCs/>
          <w:sz w:val="32"/>
          <w:szCs w:val="32"/>
        </w:rPr>
      </w:pPr>
    </w:p>
    <w:p w14:paraId="515A812E" w14:textId="77777777" w:rsidR="00047AA1" w:rsidRDefault="00047AA1" w:rsidP="00047AA1">
      <w:pPr>
        <w:rPr>
          <w:rFonts w:ascii="Calibri" w:eastAsia="Times New Roman" w:hAnsi="Calibri"/>
        </w:rPr>
      </w:pPr>
    </w:p>
    <w:bookmarkEnd w:id="0"/>
    <w:p w14:paraId="7728E366" w14:textId="77777777" w:rsidR="00047AA1" w:rsidRDefault="00047AA1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6A8AF65" w14:textId="77777777" w:rsidR="00A40367" w:rsidRPr="00A40367" w:rsidRDefault="00A40367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A40367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Пояснительная записка</w:t>
      </w:r>
    </w:p>
    <w:p w14:paraId="405DB2E6" w14:textId="77777777" w:rsidR="00A40367" w:rsidRDefault="00A40367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A40367">
        <w:rPr>
          <w:rFonts w:ascii="Times New Roman" w:eastAsia="Times New Roman" w:hAnsi="Times New Roman" w:cs="Times New Roman"/>
          <w:b/>
          <w:bCs/>
          <w:sz w:val="28"/>
          <w:szCs w:val="28"/>
        </w:rPr>
        <w:t>9 класс</w:t>
      </w:r>
    </w:p>
    <w:p w14:paraId="65A4E91C" w14:textId="77777777" w:rsidR="00A40367" w:rsidRPr="00A40367" w:rsidRDefault="00A40367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28FC2EC" w14:textId="77777777" w:rsidR="00A40367" w:rsidRPr="00A40367" w:rsidRDefault="00A40367" w:rsidP="00A40367">
      <w:pPr>
        <w:keepNext/>
        <w:keepLines/>
        <w:ind w:firstLine="708"/>
        <w:rPr>
          <w:rFonts w:ascii="Times New Roman" w:hAnsi="Times New Roman" w:cs="Times New Roman"/>
          <w:bCs/>
          <w:sz w:val="24"/>
          <w:szCs w:val="24"/>
          <w:lang w:bidi="ru-RU"/>
        </w:rPr>
      </w:pPr>
      <w:r w:rsidRPr="00A40367">
        <w:rPr>
          <w:rFonts w:ascii="Times New Roman" w:hAnsi="Times New Roman" w:cs="Times New Roman"/>
          <w:bCs/>
          <w:sz w:val="24"/>
          <w:szCs w:val="24"/>
          <w:lang w:bidi="ru-RU"/>
        </w:rPr>
        <w:t>Рабочая программа по предмету «География» для уровня основного общего образования создана на основе следующих документов:</w:t>
      </w:r>
    </w:p>
    <w:p w14:paraId="603592DA" w14:textId="77777777" w:rsidR="00A40367" w:rsidRPr="00A40367" w:rsidRDefault="00A40367" w:rsidP="00A40367">
      <w:pPr>
        <w:pStyle w:val="ListParagraph"/>
        <w:numPr>
          <w:ilvl w:val="0"/>
          <w:numId w:val="11"/>
        </w:numPr>
        <w:shd w:val="clear" w:color="auto" w:fill="FFFFFF"/>
        <w:spacing w:after="130"/>
        <w:rPr>
          <w:rFonts w:ascii="Times New Roman" w:eastAsia="Times New Roman" w:hAnsi="Times New Roman"/>
          <w:lang w:val="ru-RU" w:eastAsia="ru-RU"/>
        </w:rPr>
      </w:pPr>
      <w:r w:rsidRPr="00A40367">
        <w:rPr>
          <w:rFonts w:ascii="Times New Roman" w:eastAsia="Times New Roman" w:hAnsi="Times New Roman"/>
          <w:lang w:val="ru-RU" w:eastAsia="ru-RU"/>
        </w:rPr>
        <w:t>Авторской программы.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>А.И. Алексеева, О.А. Климановой, В.В. Климанова, В.А. Низовцева, Э.В. Кима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bCs/>
          <w:lang w:val="ru-RU" w:eastAsia="ru-RU"/>
        </w:rPr>
        <w:t>"География России. Хозяйство и географические районы" 9 класс</w:t>
      </w:r>
      <w:r w:rsidRPr="00A40367">
        <w:rPr>
          <w:rFonts w:ascii="Times New Roman" w:eastAsia="Times New Roman" w:hAnsi="Times New Roman"/>
          <w:lang w:val="ru-RU" w:eastAsia="ru-RU"/>
        </w:rPr>
        <w:t xml:space="preserve">) / </w:t>
      </w:r>
      <w:r>
        <w:rPr>
          <w:rFonts w:ascii="Times New Roman" w:eastAsia="Times New Roman" w:hAnsi="Times New Roman"/>
          <w:lang w:val="ru-RU" w:eastAsia="ru-RU"/>
        </w:rPr>
        <w:t>с</w:t>
      </w:r>
      <w:r w:rsidRPr="00A40367">
        <w:rPr>
          <w:rFonts w:ascii="Times New Roman" w:eastAsia="Times New Roman" w:hAnsi="Times New Roman"/>
          <w:lang w:val="ru-RU" w:eastAsia="ru-RU"/>
        </w:rPr>
        <w:t xml:space="preserve">борник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программ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по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географии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для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общеобразовательных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учреждений: География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 xml:space="preserve">6-11 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="00571782">
        <w:rPr>
          <w:rFonts w:ascii="Times New Roman" w:eastAsia="Times New Roman" w:hAnsi="Times New Roman"/>
          <w:lang w:val="ru-RU" w:eastAsia="ru-RU"/>
        </w:rPr>
        <w:t>класс. М.: Дрофа 2015</w:t>
      </w:r>
      <w:r w:rsidRPr="00A40367">
        <w:rPr>
          <w:rFonts w:ascii="Times New Roman" w:eastAsia="Times New Roman" w:hAnsi="Times New Roman"/>
          <w:lang w:val="ru-RU" w:eastAsia="ru-RU"/>
        </w:rPr>
        <w:t xml:space="preserve"> г — составитель Е.В Овсянникова/</w:t>
      </w:r>
      <w:r w:rsidRPr="00A40367">
        <w:rPr>
          <w:rFonts w:ascii="Times New Roman" w:eastAsia="Times New Roman" w:hAnsi="Times New Roman"/>
          <w:lang w:eastAsia="ru-RU"/>
        </w:rPr>
        <w:t> </w:t>
      </w:r>
      <w:r w:rsidRPr="00A40367">
        <w:rPr>
          <w:rFonts w:ascii="Times New Roman" w:eastAsia="Times New Roman" w:hAnsi="Times New Roman"/>
          <w:lang w:val="ru-RU" w:eastAsia="ru-RU"/>
        </w:rPr>
        <w:t>и вариативной части</w:t>
      </w:r>
      <w:r w:rsidRPr="00A40367">
        <w:rPr>
          <w:rFonts w:ascii="Times New Roman" w:eastAsia="Times New Roman" w:hAnsi="Times New Roman"/>
          <w:b/>
          <w:bCs/>
          <w:lang w:val="ru-RU" w:eastAsia="ru-RU"/>
        </w:rPr>
        <w:t>.</w:t>
      </w:r>
    </w:p>
    <w:p w14:paraId="024F9B1B" w14:textId="77777777" w:rsidR="00A40367" w:rsidRPr="00A40367" w:rsidRDefault="00A40367" w:rsidP="00A40367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lang w:val="ru-RU"/>
        </w:rPr>
      </w:pPr>
      <w:r w:rsidRPr="00A40367">
        <w:rPr>
          <w:rFonts w:ascii="Times New Roman" w:hAnsi="Times New Roman"/>
          <w:lang w:val="ru-RU"/>
        </w:rPr>
        <w:t xml:space="preserve">Федерального государственного образовательного стандарта основного общего образования, утв. приказом Минобрнауки России от 17 декабря 2010 года </w:t>
      </w:r>
      <w:r w:rsidRPr="00A40367">
        <w:rPr>
          <w:rFonts w:ascii="Times New Roman" w:hAnsi="Times New Roman"/>
        </w:rPr>
        <w:t>N</w:t>
      </w:r>
      <w:r w:rsidRPr="00A40367">
        <w:rPr>
          <w:rFonts w:ascii="Times New Roman" w:hAnsi="Times New Roman"/>
          <w:lang w:val="ru-RU"/>
        </w:rPr>
        <w:t xml:space="preserve"> 1897 (с изменениями и дополнениями)</w:t>
      </w:r>
    </w:p>
    <w:p w14:paraId="2B5492DC" w14:textId="55EBB73E" w:rsidR="00A40367" w:rsidRPr="00A40367" w:rsidRDefault="00A40367" w:rsidP="00923967">
      <w:pPr>
        <w:keepNext/>
        <w:keepLines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Цели и задачи программы:</w:t>
      </w:r>
    </w:p>
    <w:p w14:paraId="6692CCF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 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своение знаний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об основных географических понятиях, географических особенностях природы, населения и хозяйства разных территорий; о своей Родине — России во всем ее разнообразии и целостности; об окружающей среде, путях ее сохранения и рационального использования;</w:t>
      </w:r>
    </w:p>
    <w:p w14:paraId="28CF52F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 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развитие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познавательных интересов, интеллектуальных и творческих способностей в процессе наблюдений за состоянием окружающей среды, решения географических задач, самостоятельного приобретения новых знаний;</w:t>
      </w:r>
    </w:p>
    <w:p w14:paraId="34AF938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 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воспитание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любви к своей местности, своему региону, своей стране, взаимопонимания с другими народами; экологической культуры, позитивного отношения к окружающей среде;</w:t>
      </w:r>
    </w:p>
    <w:p w14:paraId="4EBB267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 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формирование способности и готовности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к использованию географических знаний и умений в повседневной жизни, сохранению окружающей среды и социально-ответственному поведению в ней; адаптации к условиям проживания на определенной территории; самостоятельному оцениванию уровня безопасности окружающей среды как сферы жизнедеятельности.</w:t>
      </w:r>
    </w:p>
    <w:p w14:paraId="7CBF723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Изучение географии формирует не только определенную систему предметных знаний и целый ряд специальных географических умений, но также 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комплекс общеучебных умений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, необходимых для:</w:t>
      </w:r>
    </w:p>
    <w:p w14:paraId="578D1FF6" w14:textId="77777777" w:rsidR="00A40367" w:rsidRPr="00A40367" w:rsidRDefault="00A40367" w:rsidP="00A40367">
      <w:pPr>
        <w:numPr>
          <w:ilvl w:val="0"/>
          <w:numId w:val="1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ознания и изучения окружающей среды; выявления причинно-следственных связей;</w:t>
      </w:r>
    </w:p>
    <w:p w14:paraId="5C100FEF" w14:textId="77777777" w:rsidR="00A40367" w:rsidRPr="00A40367" w:rsidRDefault="00A40367" w:rsidP="00A40367">
      <w:pPr>
        <w:numPr>
          <w:ilvl w:val="0"/>
          <w:numId w:val="1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сравнения объектов, процессов и явлений; моделирования и проектирования;</w:t>
      </w:r>
    </w:p>
    <w:p w14:paraId="6F402F6B" w14:textId="77777777" w:rsidR="00A40367" w:rsidRPr="00A40367" w:rsidRDefault="00A40367" w:rsidP="00A40367">
      <w:pPr>
        <w:numPr>
          <w:ilvl w:val="0"/>
          <w:numId w:val="1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риентирования на местности, плане, карте; в ресурсах ИНТЕРНЕТ, статистических материалах;</w:t>
      </w:r>
    </w:p>
    <w:p w14:paraId="0C6815C8" w14:textId="77777777" w:rsidR="00A40367" w:rsidRPr="00A40367" w:rsidRDefault="00A40367" w:rsidP="00A40367">
      <w:pPr>
        <w:numPr>
          <w:ilvl w:val="0"/>
          <w:numId w:val="1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соблюдения норм поведения в окружающей среде; оценивания своей деятельности с точки зрения нравственных, правовых норм, эстетических ценностей.</w:t>
      </w:r>
    </w:p>
    <w:p w14:paraId="10186184" w14:textId="77777777" w:rsidR="00A40367" w:rsidRPr="00A40367" w:rsidRDefault="00A40367" w:rsidP="00A40367">
      <w:pPr>
        <w:numPr>
          <w:ilvl w:val="0"/>
          <w:numId w:val="1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умения работать с картами различной тематики и разнообразными статистическими материалами.</w:t>
      </w:r>
    </w:p>
    <w:p w14:paraId="1261BFDA" w14:textId="77777777" w:rsidR="00A40367" w:rsidRPr="00A40367" w:rsidRDefault="00A40367" w:rsidP="00A40367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09B8D4" w14:textId="77777777" w:rsidR="00A40367" w:rsidRPr="00A40367" w:rsidRDefault="00A40367" w:rsidP="00A40367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40367">
        <w:rPr>
          <w:rFonts w:ascii="Times New Roman" w:hAnsi="Times New Roman" w:cs="Times New Roman"/>
          <w:b/>
          <w:sz w:val="24"/>
          <w:szCs w:val="24"/>
        </w:rPr>
        <w:lastRenderedPageBreak/>
        <w:t>Место предмета в базисном учебном плане</w:t>
      </w:r>
    </w:p>
    <w:p w14:paraId="4F04846B" w14:textId="233D79AF" w:rsidR="00A40367" w:rsidRPr="00A40367" w:rsidRDefault="00A40367" w:rsidP="00571782">
      <w:pPr>
        <w:shd w:val="clear" w:color="auto" w:fill="FFFFFF"/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40367">
        <w:rPr>
          <w:rFonts w:ascii="Times New Roman" w:hAnsi="Times New Roman" w:cs="Times New Roman"/>
          <w:sz w:val="24"/>
          <w:szCs w:val="24"/>
        </w:rPr>
        <w:t xml:space="preserve">Согласно учебному </w:t>
      </w:r>
      <w:r w:rsidR="00047AA1">
        <w:rPr>
          <w:rFonts w:ascii="Times New Roman" w:hAnsi="Times New Roman" w:cs="Times New Roman"/>
          <w:sz w:val="24"/>
          <w:szCs w:val="24"/>
        </w:rPr>
        <w:t xml:space="preserve">плану, </w:t>
      </w:r>
      <w:r w:rsidRPr="00A40367">
        <w:rPr>
          <w:rFonts w:ascii="Times New Roman" w:hAnsi="Times New Roman" w:cs="Times New Roman"/>
          <w:sz w:val="24"/>
          <w:szCs w:val="24"/>
        </w:rPr>
        <w:t>на изучение географии в 8 классе отво</w:t>
      </w:r>
      <w:r w:rsidR="00923967">
        <w:rPr>
          <w:rFonts w:ascii="Times New Roman" w:hAnsi="Times New Roman" w:cs="Times New Roman"/>
          <w:sz w:val="24"/>
          <w:szCs w:val="24"/>
        </w:rPr>
        <w:t>дится 70 часов (2 часа в неделю</w:t>
      </w:r>
      <w:r w:rsidRPr="00A40367">
        <w:rPr>
          <w:rFonts w:ascii="Times New Roman" w:hAnsi="Times New Roman" w:cs="Times New Roman"/>
          <w:sz w:val="24"/>
          <w:szCs w:val="24"/>
        </w:rPr>
        <w:t>, 35 учебных недель</w:t>
      </w:r>
      <w:r w:rsidR="00923967">
        <w:rPr>
          <w:rFonts w:ascii="Times New Roman" w:hAnsi="Times New Roman" w:cs="Times New Roman"/>
          <w:sz w:val="24"/>
          <w:szCs w:val="24"/>
        </w:rPr>
        <w:t>)</w:t>
      </w:r>
      <w:r w:rsidRPr="00A40367">
        <w:rPr>
          <w:rFonts w:ascii="Times New Roman" w:hAnsi="Times New Roman" w:cs="Times New Roman"/>
          <w:sz w:val="24"/>
          <w:szCs w:val="24"/>
        </w:rPr>
        <w:t>.</w:t>
      </w:r>
    </w:p>
    <w:p w14:paraId="7B58C9D2" w14:textId="77777777" w:rsidR="00A40367" w:rsidRPr="00A40367" w:rsidRDefault="00A40367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Содержание курса "География России. Хозяйство и географические районы" 9 класс (70часов)</w:t>
      </w:r>
    </w:p>
    <w:p w14:paraId="18436C09" w14:textId="77777777" w:rsidR="00A40367" w:rsidRPr="00A40367" w:rsidRDefault="00A40367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Авторы А.И. Алексеев, В.А. Низовцев, Э.В. Ким</w:t>
      </w:r>
    </w:p>
    <w:p w14:paraId="6D945ABA" w14:textId="77777777" w:rsidR="00A40367" w:rsidRPr="00A40367" w:rsidRDefault="00A40367" w:rsidP="00A40367">
      <w:pPr>
        <w:shd w:val="clear" w:color="auto" w:fill="FFFFFF"/>
        <w:spacing w:after="13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Раздел I</w:t>
      </w:r>
    </w:p>
    <w:p w14:paraId="6F697A05" w14:textId="77777777" w:rsidR="00A40367" w:rsidRPr="00A40367" w:rsidRDefault="00A40367" w:rsidP="00A40367">
      <w:pPr>
        <w:shd w:val="clear" w:color="auto" w:fill="FFFFFF"/>
        <w:spacing w:after="13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Хозяйство России </w:t>
      </w:r>
      <w:r w:rsidRPr="00A4036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(20 ч)</w:t>
      </w:r>
    </w:p>
    <w:p w14:paraId="3C7AF3C0" w14:textId="77777777" w:rsidR="00A40367" w:rsidRPr="00A40367" w:rsidRDefault="00A40367" w:rsidP="00A40367">
      <w:pPr>
        <w:shd w:val="clear" w:color="auto" w:fill="FFFFFF"/>
        <w:spacing w:after="13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Тема 1</w:t>
      </w:r>
    </w:p>
    <w:p w14:paraId="53E5CFCF" w14:textId="77777777" w:rsidR="00A40367" w:rsidRPr="00A40367" w:rsidRDefault="00A40367" w:rsidP="00A40367">
      <w:pPr>
        <w:shd w:val="clear" w:color="auto" w:fill="FFFFFF"/>
        <w:spacing w:after="13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бщая характеристика хозяйства.</w:t>
      </w:r>
    </w:p>
    <w:p w14:paraId="326227D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онятие хозяйства. Его структура. Отрасли и их группировки. Три сектора хозяйства — первичный, вторичный, третичный. Изменение структуры хозяй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ства России.</w:t>
      </w:r>
    </w:p>
    <w:p w14:paraId="7A9F55A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Этапы развития хозяйства России. Циклические закономерности развития хозяйства. Особенности ин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дустриального пути развития России.</w:t>
      </w:r>
    </w:p>
    <w:p w14:paraId="4DA676E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Планируемые предметные результаты подготовки учащихся:</w:t>
      </w:r>
    </w:p>
    <w:p w14:paraId="062C90C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значение понятий: 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экономическая и социальная география;</w:t>
      </w:r>
    </w:p>
    <w:p w14:paraId="76BBDF3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первичная, вторичная и третичная сферы (сектора) хозяйства; структура</w:t>
      </w:r>
    </w:p>
    <w:p w14:paraId="20700E0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хозяйства, отрасль хозяйства, технологические циклы (Кондратьева);</w:t>
      </w:r>
    </w:p>
    <w:p w14:paraId="05D7583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наукоемкое, трудоемкое, материалоемкое, энерго - и водоемкое</w:t>
      </w:r>
    </w:p>
    <w:p w14:paraId="31612EB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производства; межотраслевые комплексы; специализация и кооперирование, концентрация в производстве;</w:t>
      </w:r>
    </w:p>
    <w:p w14:paraId="784A2DC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внутри- и межотраслевые связи; транспортная магистраль,</w:t>
      </w:r>
    </w:p>
    <w:p w14:paraId="50CAD21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инфраструктура; географическое разделение труда; отрасль специализации,</w:t>
      </w:r>
    </w:p>
    <w:p w14:paraId="0FEB333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экономический район, экономическое районирование;</w:t>
      </w:r>
    </w:p>
    <w:p w14:paraId="4D19BEC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уметь отбирать и пользоваться разнообразными источниками географической информации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;</w:t>
      </w:r>
    </w:p>
    <w:p w14:paraId="6FB85EF6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читать и анализировать графические и статистические материалы, тематические (отраслевые) карты;</w:t>
      </w:r>
    </w:p>
    <w:p w14:paraId="0F1FE39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межотраслевые и внутриотраслевые связи, влияние различных факторов на развитие и размещение производств, взаимосвязи природы, населения и хозяйства на примере отдельных отраслей и межотраслевых комплексов.</w:t>
      </w:r>
    </w:p>
    <w:p w14:paraId="556A60E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сферы (сектора) хозяйства и главные отрасли в их составе;</w:t>
      </w:r>
    </w:p>
    <w:p w14:paraId="6D15853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и объяснять основные этапы развития хозяйства России, изменения в структуре хозяйства.</w:t>
      </w:r>
    </w:p>
    <w:p w14:paraId="6DA396D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Тема 2</w:t>
      </w:r>
    </w:p>
    <w:p w14:paraId="37DFBC6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Главные отрасли и межотраслевые комплексы</w:t>
      </w:r>
    </w:p>
    <w:p w14:paraId="1D4BC21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Агропромышленный комплекс.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Состав, структу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ра, проблемы развития.</w:t>
      </w:r>
    </w:p>
    <w:p w14:paraId="7E60C94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 xml:space="preserve">Сельское хозяйство, его главные особенности. Структура сельскохозяйственных угодий. Отраслевой состав сельского хозяйства. Структура и география растениеводства. 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Животноводство, его структура. Влияние природных условий на содержание скота. География животноводства.</w:t>
      </w:r>
    </w:p>
    <w:p w14:paraId="6217D24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Легкая и пищевая промышленность в составе АПК. Особенности их развития в настоящее время. География легкой и пищевой промышленности.</w:t>
      </w:r>
    </w:p>
    <w:p w14:paraId="46EC0F3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Лесной комплекс,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его структура. Специфика лес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ого комплекса России. Основные отрасли и закон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мерности их размещения. Представление о лесопр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мышленном комплексе. Проблемы лесного комп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лекса.</w:t>
      </w:r>
    </w:p>
    <w:p w14:paraId="6910AE1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Топливно-энергетический комплекс (ТЭК)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и его значение в развитии хозяйства России. Особое значе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ие ТЭК в условиях северного положения России с учетом размеров ее территории. Структура ТЭК, его связи с другими отраслями хозяйства.</w:t>
      </w:r>
    </w:p>
    <w:p w14:paraId="3FF44F0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Угольная промышленность. Основные угольные бассейны. Социальные проблемы угольных районов.</w:t>
      </w:r>
    </w:p>
    <w:p w14:paraId="1A89684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ефтяная промышленность. Этапы развития. Ос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овные районы добычи, транспортировки и перера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ботки нефти. Нефтепроводы и нефтеперерабатываю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щие заводы.</w:t>
      </w:r>
    </w:p>
    <w:p w14:paraId="2471913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Газовая промышленность. Этапы развития. Рай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ы добычи газа. Газопроводы. Газ — современный вид топлива.</w:t>
      </w:r>
    </w:p>
    <w:p w14:paraId="33DC60F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Роль нефтяной и газовой промышленности во внешней торговле России. Электроэнергетика. Энер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госистемы. Типы электростанций, их специфика и особенности влияния на окружающую среду. Геогра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фия электроэнергетики.</w:t>
      </w:r>
    </w:p>
    <w:p w14:paraId="287FCA5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облемы ТЭК России.</w:t>
      </w:r>
    </w:p>
    <w:p w14:paraId="4982BF8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Металлургический комплекс,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его значение в х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зяйстве. Черная и цветная металлургия, их структу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ра. Типы металлургических предприятий, факторы их размещения. Современная география черной и цветной металлургии.</w:t>
      </w:r>
    </w:p>
    <w:p w14:paraId="37F9856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Машиностроительный комплекс,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его роль и место в хозяйственной жизни страны. Машиностроение — «отрасль свободного размещения». Ориентация на квалифицированные кадры и удобные связи с други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ми городами — поставщиками деталей, потребителя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ми продукции, научными базами. Специализация и кооперирование. Роль крупных заводов-лидеров в х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зяйстве страны.</w:t>
      </w:r>
    </w:p>
    <w:p w14:paraId="7A800D4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Химическая промышленность.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Уникальность от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расли. Структура химической промышленности. Пр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изводство минеральных удобрений. Химия полиме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ров. Химическая промышленность и окружающая среда.</w:t>
      </w:r>
    </w:p>
    <w:p w14:paraId="1D8A012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онятие инфраструктуры.</w:t>
      </w:r>
    </w:p>
    <w:p w14:paraId="525A52F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Транспортный комплекс,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его значение. Сравнение различных видов транспорта по технико-экономиче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ским особенностям и воздействию на окружающую среду.</w:t>
      </w:r>
    </w:p>
    <w:p w14:paraId="6E2C960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тличительные особенности транспортной сети страны. Проблемы транспортного комплекса.</w:t>
      </w:r>
    </w:p>
    <w:p w14:paraId="3F8395E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Информационная инфраструктура.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Значение ин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формации для современного общества. Влияние теле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коммуникаций на территориальную организацию об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щества и образ жизни людей.</w:t>
      </w:r>
    </w:p>
    <w:p w14:paraId="3619B9C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Сфера обслуживания. Рекреационное хозяйство.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Его структура. Виды туризма. Рекреационные рай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ы.</w:t>
      </w:r>
    </w:p>
    <w:p w14:paraId="13F89D06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Территориальное (географическое) разделение труда.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Возникновение географического разделения труда. Условия, влияющие на специализацию рай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ов. Изменение специализации географических райо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нов во времени.</w:t>
      </w:r>
    </w:p>
    <w:p w14:paraId="43ACBC9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Обобщение знаний по разделу «Хозяйство Рос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softHyphen/>
        <w:t>сии».</w:t>
      </w:r>
    </w:p>
    <w:p w14:paraId="54CB6BF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порные знания из курса 8 класса: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главная полоса расселения, размещение трудовых ресурсов, география безработицы. Топливные ресурсы, открытый (карьерный) и подземный (шахтный) способы добычи, угольные бассейны страны, нефтяные и газовые месторождения; влияние добывающей промышленности на окружающую среду. Механизация, химизация, мелиорация,</w:t>
      </w:r>
    </w:p>
    <w:p w14:paraId="1AF968F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Практические работы.</w:t>
      </w:r>
    </w:p>
    <w:p w14:paraId="6D3C0F0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1.Чтение карт, характеризующих особенности географии отраслей ТЭК (основные районы до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бычи, транспортировка, переработка и использование топ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ливных ресурсов).</w:t>
      </w:r>
    </w:p>
    <w:p w14:paraId="3419C78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2.Объяснение влияния различных фак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торов на размещение металлургического производства.</w:t>
      </w:r>
    </w:p>
    <w:p w14:paraId="5C08583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3. Изучение особенностей внутриотраслевых связей на при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мере машиностроения или лесного комплекса.</w:t>
      </w:r>
    </w:p>
    <w:p w14:paraId="472DFFF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4. Составле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ние схемы межотраслевых связей химической промышлен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ности.</w:t>
      </w:r>
    </w:p>
    <w:p w14:paraId="4AC17E7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5. Объяснение зональной специализации сельского хозяйства на основе анализа и сопоставления нескольких тематических карт.</w:t>
      </w:r>
    </w:p>
    <w:p w14:paraId="7C1DB65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6.Сравнение транспортной обеспе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ченности отдельных районов России (на основе карт).</w:t>
      </w:r>
    </w:p>
    <w:p w14:paraId="1AE8B49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7. Объяснение возникновения экологических проблем, свя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занных с промышленным производством, сельским хозяй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ством и транспортом. Выделение группы отраслей, оказав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ших наибольшее воздействие на состояние окружающей среды, ее качество.</w:t>
      </w:r>
    </w:p>
    <w:p w14:paraId="6C6408D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8.Выделение на контурной карте глав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ных промышленных и сельскохозяйственных районов страны. Сравнение их размещения с главной полосой рассе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softHyphen/>
        <w:t>ления и с благоприятным по природным условиям жизни населения положением территорий.</w:t>
      </w:r>
    </w:p>
    <w:p w14:paraId="54B4556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Планируемые предметные результаты подготовки учащихся:</w:t>
      </w:r>
    </w:p>
    <w:p w14:paraId="253E4CA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бъяснять значение понятий: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отрасли, межотраслевые комплексы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. 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АПК, ТЭК. Трудоемкое производство, энергоёмкое и материалоёмкое, наукоемкое производство. Факторы размещения производства. Энергетическая система, типы электростанций. Специализация и кооперирование. Транспортная инфраструктура. Информационная инфраструктура, телекоммуникационная сеть, Интернет, сотовая связь. Сфера услуг, рекреационное хозяйство, экологический туризм. Отрасль специализации, географическое разделение труда.</w:t>
      </w:r>
    </w:p>
    <w:p w14:paraId="62108261" w14:textId="77777777" w:rsidR="00A40367" w:rsidRPr="00A40367" w:rsidRDefault="00A40367" w:rsidP="00A40367">
      <w:pPr>
        <w:numPr>
          <w:ilvl w:val="0"/>
          <w:numId w:val="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отрасли, входящие в состав тех или иных комплексов;</w:t>
      </w:r>
    </w:p>
    <w:p w14:paraId="2E66B4E8" w14:textId="77777777" w:rsidR="00A40367" w:rsidRPr="00A40367" w:rsidRDefault="00A40367" w:rsidP="00A40367">
      <w:pPr>
        <w:numPr>
          <w:ilvl w:val="0"/>
          <w:numId w:val="3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изменения структуры отрасли. их значение в экономике страны;</w:t>
      </w:r>
    </w:p>
    <w:p w14:paraId="3536F0D0" w14:textId="77777777" w:rsidR="00A40367" w:rsidRPr="00A40367" w:rsidRDefault="00A40367" w:rsidP="00A40367">
      <w:pPr>
        <w:numPr>
          <w:ilvl w:val="0"/>
          <w:numId w:val="3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и показывать главные районы добычи природных ресурсов, главные районы и центры отраслей промышленности;</w:t>
      </w:r>
    </w:p>
    <w:p w14:paraId="17C12ED0" w14:textId="77777777" w:rsidR="00A40367" w:rsidRPr="00A40367" w:rsidRDefault="00A40367" w:rsidP="00A40367">
      <w:pPr>
        <w:numPr>
          <w:ilvl w:val="0"/>
          <w:numId w:val="3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и приводить примеры взаимосвязей между производствами</w:t>
      </w:r>
    </w:p>
    <w:p w14:paraId="692D8D7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внутри отрасли и межотраслевые связи и особенности их размещения;</w:t>
      </w:r>
    </w:p>
    <w:p w14:paraId="13991F5F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значение района своего проживания в производстве или потреблении продукции той или иной отрасли, того или иного производства;</w:t>
      </w:r>
    </w:p>
    <w:p w14:paraId="74552CC4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значение той или иной отрасли для российской экономики;</w:t>
      </w:r>
    </w:p>
    <w:p w14:paraId="02A35052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, показывать по карте и приводить примеры крупнейших предприятий страны, объяснять особенности их размещения и влияние различных факторов на размещение;</w:t>
      </w:r>
    </w:p>
    <w:p w14:paraId="4E4D09AB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объяснять значение термина “межотраслевые связи”, возникновение</w:t>
      </w:r>
    </w:p>
    <w:p w14:paraId="7C78C195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экологических проблем, связанных с различными производствами.</w:t>
      </w:r>
    </w:p>
    <w:p w14:paraId="3FA76784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иводить примеры крупных магистралей страны, выявлять особенности их географического положения, показывать по карте;</w:t>
      </w:r>
    </w:p>
    <w:p w14:paraId="143B0C7F" w14:textId="77777777" w:rsidR="00A40367" w:rsidRPr="00A40367" w:rsidRDefault="00A40367" w:rsidP="00A40367">
      <w:pPr>
        <w:numPr>
          <w:ilvl w:val="0"/>
          <w:numId w:val="4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влияние природных условий на работу отдельных видов</w:t>
      </w:r>
    </w:p>
    <w:p w14:paraId="385B19F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транспорта и влияние транспорта на состояние окружающей среды.</w:t>
      </w:r>
    </w:p>
    <w:p w14:paraId="19FECFB3" w14:textId="77777777" w:rsidR="00A40367" w:rsidRPr="00A40367" w:rsidRDefault="00A40367" w:rsidP="00A40367">
      <w:pPr>
        <w:numPr>
          <w:ilvl w:val="0"/>
          <w:numId w:val="5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иводить примеры современных видов связи;</w:t>
      </w:r>
    </w:p>
    <w:p w14:paraId="5F72D2C1" w14:textId="77777777" w:rsidR="00A40367" w:rsidRPr="00A40367" w:rsidRDefault="00A40367" w:rsidP="00A40367">
      <w:pPr>
        <w:numPr>
          <w:ilvl w:val="0"/>
          <w:numId w:val="5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сравнивать уровень информатизации и развития разных видов связи</w:t>
      </w:r>
    </w:p>
    <w:p w14:paraId="530C0FF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разных районов России.</w:t>
      </w:r>
    </w:p>
    <w:p w14:paraId="10CCD551" w14:textId="77777777" w:rsidR="00A40367" w:rsidRPr="00A40367" w:rsidRDefault="00A40367" w:rsidP="00A40367">
      <w:pPr>
        <w:numPr>
          <w:ilvl w:val="0"/>
          <w:numId w:val="6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территориальные различия в развитии отраслей третичной сферы, значения географическое разделение труда.</w:t>
      </w:r>
    </w:p>
    <w:p w14:paraId="1D20377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Раздел II</w:t>
      </w:r>
    </w:p>
    <w:p w14:paraId="77FC2B5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Районы России </w:t>
      </w:r>
      <w:r w:rsidRPr="00A4036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(44 ч)</w:t>
      </w:r>
    </w:p>
    <w:p w14:paraId="201880E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Планируемые предметные результаты подготовки учащихся при изучении раздела "Районы России":</w:t>
      </w:r>
    </w:p>
    <w:p w14:paraId="6715E9F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значение понятий: </w:t>
      </w:r>
      <w:r w:rsidRPr="00A40367">
        <w:rPr>
          <w:rFonts w:ascii="Times New Roman" w:eastAsia="Times New Roman" w:hAnsi="Times New Roman" w:cs="Times New Roman"/>
          <w:iCs/>
          <w:sz w:val="24"/>
          <w:szCs w:val="24"/>
        </w:rPr>
        <w:t>экономико - и политико-географическое положение, территориальная структура хозяйства, территориально- хозяйственные связи, уровень развития региона, региональная политика, качество и уровень жизни населения.</w:t>
      </w:r>
    </w:p>
    <w:p w14:paraId="4EBDB6F2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читать и анализировать комплексные карты географических районов;</w:t>
      </w:r>
    </w:p>
    <w:p w14:paraId="5F20324F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составлять комплексные географические описания и географические характеристики территорий;</w:t>
      </w:r>
    </w:p>
    <w:p w14:paraId="7136FD14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тбирать необходимые источники информации для работы;</w:t>
      </w:r>
    </w:p>
    <w:p w14:paraId="6597D62F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выявлять особенности развития географических районов. Показывать на карте состав и границы экономических района; основные природные объекты, определяющие своеобразие района;</w:t>
      </w:r>
    </w:p>
    <w:p w14:paraId="0D00B4E6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еречислять факторы, определяющие ЭГП района; давать оценку ЭГП.</w:t>
      </w:r>
    </w:p>
    <w:p w14:paraId="6F289DA4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еречислять особенности, характеризующие современное население и трудовые ресурсы района;</w:t>
      </w:r>
    </w:p>
    <w:p w14:paraId="04347E5D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влияние природных факторов на хозяйственное развитие территории;</w:t>
      </w:r>
    </w:p>
    <w:p w14:paraId="6CE06AE8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ведущие отрасли хозяйства района, показывать на карте главные центры производств;</w:t>
      </w:r>
    </w:p>
    <w:p w14:paraId="78723E2A" w14:textId="77777777" w:rsidR="00A40367" w:rsidRPr="00A40367" w:rsidRDefault="00A40367" w:rsidP="00A40367">
      <w:pPr>
        <w:numPr>
          <w:ilvl w:val="0"/>
          <w:numId w:val="7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сложившуюся специализацию и особенности размещения</w:t>
      </w:r>
    </w:p>
    <w:p w14:paraId="51C7C31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хозяйства по территории района; объяснять хозяйственные различия</w:t>
      </w:r>
    </w:p>
    <w:p w14:paraId="7793867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внутри района;</w:t>
      </w:r>
    </w:p>
    <w:p w14:paraId="71999562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пределять показатель специализации по статистическим данным; сопоставлять показатели специализации географических районов;</w:t>
      </w:r>
    </w:p>
    <w:p w14:paraId="2C04C604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и объяснять экологические проблемы экономических районов;</w:t>
      </w:r>
    </w:p>
    <w:p w14:paraId="4E2D5335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общие черты и проблемы развития географических районов; оценивать перспективы развития;</w:t>
      </w:r>
    </w:p>
    <w:p w14:paraId="3BDDE43B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объяснять природные и социально-экономические особенности географических районов европейской части России;</w:t>
      </w:r>
    </w:p>
    <w:p w14:paraId="4A898C51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называть отличительные особенности, характеризующие своеобразие районов.</w:t>
      </w:r>
    </w:p>
    <w:p w14:paraId="19D8D3F3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роль европейской и азиатской части России во внутри государственном и межгосударственном разделении труда;</w:t>
      </w:r>
    </w:p>
    <w:p w14:paraId="2E47C08F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иводить примеры (и показывать на карте) районов с различным географическим положением, преобладающей специализацией и уровнем развития;</w:t>
      </w:r>
    </w:p>
    <w:p w14:paraId="11B2F908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сложившееся различие в уровне развития географических районов.</w:t>
      </w:r>
    </w:p>
    <w:p w14:paraId="1A085B89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бъяснять роль России в мировой экономике и политике, приводить примеры;</w:t>
      </w:r>
    </w:p>
    <w:p w14:paraId="4DAC5004" w14:textId="77777777" w:rsidR="00A40367" w:rsidRPr="00A40367" w:rsidRDefault="00A40367" w:rsidP="00A40367">
      <w:pPr>
        <w:numPr>
          <w:ilvl w:val="0"/>
          <w:numId w:val="8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оценивать современное состояние и перспективы социально-экономического развития России.</w:t>
      </w:r>
    </w:p>
    <w:p w14:paraId="66867A9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Метапредметные умения:</w:t>
      </w:r>
    </w:p>
    <w:p w14:paraId="501A34E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Регулятивные (учебно-организационные):</w:t>
      </w:r>
    </w:p>
    <w:p w14:paraId="186D067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Ставить учебные задачи,</w:t>
      </w:r>
    </w:p>
    <w:p w14:paraId="299D0C8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Вносить изменения в последовательность и содержание учебной задачи;</w:t>
      </w:r>
    </w:p>
    <w:p w14:paraId="08F7152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Выбирать наиболее рациональную последовательность выполнения учебной задачи;</w:t>
      </w:r>
    </w:p>
    <w:p w14:paraId="09F2444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Планировать и корректировать свою деятельность в соответствии с ее целями, задачами и условиями .</w:t>
      </w:r>
    </w:p>
    <w:p w14:paraId="2E32B8A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Оценивать свою работу в сравнении с существующими требованиями</w:t>
      </w:r>
    </w:p>
    <w:p w14:paraId="6AE2BC7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Познавательные учебно-логические:</w:t>
      </w:r>
    </w:p>
    <w:p w14:paraId="17657E0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Классифицировать в соответствии с выбранными признаками.</w:t>
      </w:r>
    </w:p>
    <w:p w14:paraId="2BA1513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Сравнивать объекты по главным и второстепенным признакам.</w:t>
      </w:r>
    </w:p>
    <w:p w14:paraId="66B5E0C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Систематизировать информацию.</w:t>
      </w:r>
    </w:p>
    <w:p w14:paraId="6A7C3F4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Структурировать информацию.</w:t>
      </w:r>
    </w:p>
    <w:p w14:paraId="3B94679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Определять проблему и способы ее решения.</w:t>
      </w:r>
    </w:p>
    <w:p w14:paraId="47574C7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Формулировать проблемные вопросы, искать пути решения проблемной ситуации.</w:t>
      </w:r>
    </w:p>
    <w:p w14:paraId="7B1E7DE6" w14:textId="77777777" w:rsid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Владеть навыками анализа и синтеза;</w:t>
      </w:r>
    </w:p>
    <w:p w14:paraId="5BD0D19F" w14:textId="77777777" w:rsidR="00A40367" w:rsidRPr="00A40367" w:rsidRDefault="00A40367" w:rsidP="00A40367">
      <w:pPr>
        <w:shd w:val="clear" w:color="auto" w:fill="FFFFFF"/>
        <w:spacing w:after="13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069E5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учебно-информационные:</w:t>
      </w:r>
    </w:p>
    <w:p w14:paraId="19F5912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поиск и отбор необходимых источников информации;</w:t>
      </w:r>
    </w:p>
    <w:p w14:paraId="7CCE505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использование информационно-коммуникационных технологий на уровне общего пользования, включая владение информационно-коммуникационными технологиями, поиском, построением и передачей информации, презентацией выполненных работ на основе умений безопасного использования средств информационно-коммуникационных технологий и сети Интернет;</w:t>
      </w:r>
    </w:p>
    <w:p w14:paraId="11EC3AC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представление информации в различных формах (письменная и устная) и видах;</w:t>
      </w:r>
    </w:p>
    <w:p w14:paraId="2E968D0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работа с текстом и внетекстовыми компонентами:</w:t>
      </w:r>
    </w:p>
    <w:p w14:paraId="60ACFEA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составление тезисного плана, выводов, конспекта, тезисов выступления;</w:t>
      </w:r>
    </w:p>
    <w:p w14:paraId="67B19CC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- перевод информации из одного вида в другой (текст в таблицу, карту в текст и т.п.); 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br/>
        <w:t>- использовать различные виды моделирования, исходя из учебной задачи;</w:t>
      </w:r>
    </w:p>
    <w:p w14:paraId="23D8C89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создание собственной информации и её представление в соответствии с</w:t>
      </w:r>
    </w:p>
    <w:p w14:paraId="4E947FE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учебными задачами;</w:t>
      </w:r>
    </w:p>
    <w:p w14:paraId="31FBB77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составление рецензии, аннотации;</w:t>
      </w:r>
    </w:p>
    <w:p w14:paraId="20B9C49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Коммуникативные:</w:t>
      </w:r>
    </w:p>
    <w:p w14:paraId="11B8B55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выступать перед аудиторией, придерживаясь определенного стиля при выступлении;</w:t>
      </w:r>
    </w:p>
    <w:p w14:paraId="7610CF0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уметь вести дискуссию, диалог;</w:t>
      </w:r>
    </w:p>
    <w:p w14:paraId="7DE3EB6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- находить приемлемое решение при наличии разных точек зрения.</w:t>
      </w:r>
    </w:p>
    <w:p w14:paraId="2BCACBE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Личностные результаты освоения основной образовательной программы основного общего образования по географии:</w:t>
      </w:r>
    </w:p>
    <w:p w14:paraId="1DFE002B" w14:textId="77777777" w:rsidR="00A40367" w:rsidRPr="00A40367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воспитание российской гражданской идентичности: патриотизма, уважения к Отечеству, прошлое и настоящее многонационального народа России; осознание своей этнической принадлежности, знание истории, культуры своего народа, своего края, основ культурного наследия народов России и человечества; усвоение гуманистических, демократических и традиционных ценностей многонационального российского общества; воспитание чувства ответственности и долга перед Родиной;</w:t>
      </w:r>
    </w:p>
    <w:p w14:paraId="34592686" w14:textId="77777777" w:rsidR="00A40367" w:rsidRPr="00A40367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ормирование ответственного отношения к учению, готовности и способности обучающихся к саморазвитию и самообразованию на основе мотивации к обучению и познанию,  осознанному выбору и построению дальнейшей индивидуальной траектории образования;</w:t>
      </w:r>
    </w:p>
    <w:p w14:paraId="5B279F4C" w14:textId="77777777" w:rsidR="00A40367" w:rsidRPr="00A40367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ормирование целостного мировоззрения, соответствующего современному уровню развития науки и общественной практики;</w:t>
      </w:r>
    </w:p>
    <w:p w14:paraId="1A16FE6E" w14:textId="77777777" w:rsidR="00A40367" w:rsidRPr="00A40367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ормирование гражданской позиции к ценностям народов России, готовности и способности вести диалог с другими людьми и достигать в нём взаимопонимания;</w:t>
      </w:r>
    </w:p>
    <w:p w14:paraId="7F2B70F0" w14:textId="77777777" w:rsidR="00A40367" w:rsidRPr="00A40367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ормирование коммуникативной компетентности в общении и  сотрудничестве со сверстниками, детьми старшего и младшего возраста, взрослыми в процессе образовательной, общественно полезной, учебно-исследовательской, творческой и других видов деятельности;</w:t>
      </w:r>
    </w:p>
    <w:p w14:paraId="4098A31F" w14:textId="77777777" w:rsidR="00A40367" w:rsidRPr="00A40367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ормирование ценности  здорового и безопасного образа жизни; усвоение правил индивидуального и коллективного безопасного поведения в чрезвычайных ситуациях;</w:t>
      </w:r>
    </w:p>
    <w:p w14:paraId="3AB6A086" w14:textId="77777777" w:rsidR="00A40367" w:rsidRPr="00571782" w:rsidRDefault="00A40367" w:rsidP="00A40367">
      <w:pPr>
        <w:numPr>
          <w:ilvl w:val="0"/>
          <w:numId w:val="9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ормирование основ экологической культуры соответствующей современному уровню экологического мышления;</w:t>
      </w:r>
    </w:p>
    <w:p w14:paraId="0B38FA5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Нормы оценок за устный ответ.</w:t>
      </w:r>
    </w:p>
    <w:p w14:paraId="23E998C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5" ставится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, если ученик:</w:t>
      </w:r>
    </w:p>
    <w:p w14:paraId="5396DFB6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Показывает глубокое и полное знание и понимание всего объёма программного материала; полное понимание сущности рассматриваемых понятий, явлений и закономерностей, теорий, взаимосвязей;</w:t>
      </w:r>
    </w:p>
    <w:p w14:paraId="5E1125A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 xml:space="preserve">2) Умеет составить полный и правильный ответ на основе изученного материала; выделять главные положения, самостоятельно подтверждать ответ конкретными примерами, фактами; самостоятельно и аргументировано делать анализ, обобщения, 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выводы. Устанавливать межпредметные (на основе ранее приобретенных знаний) и внутрипредметные связи, творчески применять полученные знания в незнакомой ситуации. Последовательно, чётко, связно, обоснованно и безошибочно излагать учебный материал; давать ответ в логической последовательности с использованием принятой терминологии; делать собственные выводы; формулировать точное определение и истолкование основных понятий, законов, теорий; при ответе не повторять дословно текст учебника; излагать материал литературным языком; правильно и обстоятельно отвечать на дополнительные вопросы учителя. Самостоятельно и рационально использовать наглядные пособия, справочные материалы, учебник, дополнительную литературу, первоисточники; применять систему условных обозначений при ведении записей, сопровождающих ответ; использование для доказательства выводов из наблюдений и опытов;</w:t>
      </w:r>
    </w:p>
    <w:p w14:paraId="52DE5E0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) Самостоятельно, уверенно и безошибочно применяет полученные знания в решении проблем на творческом уровне; допускает не более одного недочёта, который легко исправляет по требованию учителя; имеет необходимые навыки работы с приборами, чертежами, схемами и графиками, сопутствующими ответу; записи, сопровождающие ответ, соответствуют требованиям.</w:t>
      </w:r>
    </w:p>
    <w:p w14:paraId="37C9C44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4" ставится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, если ученик:</w:t>
      </w:r>
    </w:p>
    <w:p w14:paraId="527C99A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Показывает знания всего изученного программного материала. Даёт полный и правильный ответ на основе изученных теорий; незначительные ошибки и недочёты при воспроизведении изученного материала, определения понятий дал неполные, небольшие неточности при использовании научных терминов или в выводах и обобщениях из наблюдений и опытов; материал излагает в определенной логической последовательности, при этом допускает одну негрубую ошибку или не более двух недочетов и может их исправить самостоятельно при требовании или при небольшой помощи преподавателя; в основном усвоил учебный материал; подтверждает ответ конкретными примерами; правильно отвечает на дополнительные вопросы учителя.</w:t>
      </w:r>
    </w:p>
    <w:p w14:paraId="1120B50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Умеет самостоятельно выделять главные положения в изученном материале; на основании фактов и примеров обобщать, делать выводы, устанавливать внутрипредметные связи. Применять полученные знания на практике в видоизменённой ситуации, соблюдать основные правила культуры устной речи и сопровождающей письменной, использовать научные термины;</w:t>
      </w:r>
    </w:p>
    <w:p w14:paraId="2ECCA67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) Не обладает достаточным навыком работы со справочной литературой, учебником, первоисточниками (правильно ориентируется, но работает медленно). Допускает негрубые нарушения правил оформления письменных работ.</w:t>
      </w:r>
    </w:p>
    <w:p w14:paraId="7C1A87B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3" ставится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, если ученик:</w:t>
      </w:r>
    </w:p>
    <w:p w14:paraId="20D5F7B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усвоил основное содержание учебного материала, имеет пробелы в усвоении материала, не препятствующие дальнейшему усвоению программного материала;</w:t>
      </w:r>
    </w:p>
    <w:p w14:paraId="4B8DC93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материал излагает несистематизированно, фрагментарно, не всегда последовательно;</w:t>
      </w:r>
    </w:p>
    <w:p w14:paraId="196D9F6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) показывает недостаточную сформированность отдельных знаний и умений; выводы и обобщения аргументирует слабо, допускает в них ошибки.</w:t>
      </w:r>
    </w:p>
    <w:p w14:paraId="1D89B48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4) допустил ошибки и неточности в использовании научной терминологии, определения понятий дал недостаточно четкие;</w:t>
      </w:r>
    </w:p>
    <w:p w14:paraId="46E02F2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5) не использовал в качестве доказательства выводы и обобщения из наблюдений, фактов, опытов или допустил ошибки при их изложении;</w:t>
      </w:r>
    </w:p>
    <w:p w14:paraId="217EED2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lastRenderedPageBreak/>
        <w:t>6) испытывает затруднения в применении знаний, необходимых для решения задач различных типов, при объяснении конкретных явлений на основе теорий и законов, или в подтверждении конкретных примеров практического применения теорий;</w:t>
      </w:r>
    </w:p>
    <w:p w14:paraId="1D5BB04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7) отвечает неполно на вопросы учителя (упуская и основное), или воспроизводит содержание текста учебника, но недостаточно понимает отдельные положения, имеющие важное значение в этом тексте;</w:t>
      </w:r>
    </w:p>
    <w:p w14:paraId="6187655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8) обнаруживает недостаточное понимание отдельных положений при воспроизведении текста учебника (записей, первоисточников) или отвечает неполно на вопросы учителя, допуская одну-две грубые ошибки.</w:t>
      </w:r>
    </w:p>
    <w:p w14:paraId="2247C5F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2" ставится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, если ученик:</w:t>
      </w:r>
    </w:p>
    <w:p w14:paraId="3682B59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не усвоил и не раскрыл основное содержание материала;</w:t>
      </w:r>
    </w:p>
    <w:p w14:paraId="4F7DAE1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не делает выводов и обобщений.</w:t>
      </w:r>
    </w:p>
    <w:p w14:paraId="238D47D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) не знает и не понимает значительную или основную часть программного материала в пределах поставленных вопросов;</w:t>
      </w:r>
    </w:p>
    <w:p w14:paraId="7E0A74A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4) или имеет слабо сформированные и неполные знания и не умеет применять их к решению конкретных вопросов и задач по образцу;</w:t>
      </w:r>
    </w:p>
    <w:p w14:paraId="722ADBB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5) или при ответе (на один вопрос) допускает более двух грубых ошибок, которые не может исправить даже при помощи учителя.</w:t>
      </w:r>
    </w:p>
    <w:p w14:paraId="713B4D8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1" ставится,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если ученик:</w:t>
      </w:r>
    </w:p>
    <w:p w14:paraId="0B1AE6E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не может ответить ни на один из поставленных вопросов;</w:t>
      </w:r>
    </w:p>
    <w:p w14:paraId="2217F25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полностью не усвоил материал.</w:t>
      </w:r>
    </w:p>
    <w:p w14:paraId="0BB8108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имечание.</w:t>
      </w:r>
    </w:p>
    <w:p w14:paraId="2F5FC61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о окончании устного ответа учащегося педагогом даётся краткий анализ ответа, объявляется мотивированная оценка. Возможно привлечение других учащихся для анализа ответа, самоанализ, предложение оценки.</w:t>
      </w:r>
    </w:p>
    <w:p w14:paraId="08403F06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3BE7FA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Нормы оценок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самостоятельных письменных и контрольных работ.</w:t>
      </w:r>
    </w:p>
    <w:p w14:paraId="5E34058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5"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ставится, если ученик:</w:t>
      </w:r>
    </w:p>
    <w:p w14:paraId="0CC5006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выполнил работу без ошибок и недочетов;</w:t>
      </w:r>
    </w:p>
    <w:p w14:paraId="7CAD72F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допустил не более одного недочета.</w:t>
      </w:r>
    </w:p>
    <w:p w14:paraId="2521529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4"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ставится, если ученик выполнил работу полностью, но допустил в ней:</w:t>
      </w:r>
    </w:p>
    <w:p w14:paraId="0A6B30DF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не более одной негрубой ошибки и одного недочета;</w:t>
      </w:r>
    </w:p>
    <w:p w14:paraId="4D3E9AB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или не более двух недочетов.</w:t>
      </w:r>
    </w:p>
    <w:p w14:paraId="75C1AE0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3"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ставится, если ученик правильно выполнил не менее половины работы или допустил:</w:t>
      </w:r>
    </w:p>
    <w:p w14:paraId="223D223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не более двух грубых ошибок;</w:t>
      </w:r>
    </w:p>
    <w:p w14:paraId="1E55BD1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или не более одной грубой и одной негрубой ошибки и одного недочета;</w:t>
      </w:r>
    </w:p>
    <w:p w14:paraId="5A440EE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) или не более двух-трех негрубых ошибок;</w:t>
      </w:r>
    </w:p>
    <w:p w14:paraId="7FFC447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4) или одной негрубой ошибки и трех недочетов;</w:t>
      </w:r>
    </w:p>
    <w:p w14:paraId="0BDBDBA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5) или при отсутствии ошибок, но при наличии четырех-пяти недочетов.</w:t>
      </w:r>
    </w:p>
    <w:p w14:paraId="0C858B2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Оценка "2"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ставится, если ученик:</w:t>
      </w:r>
    </w:p>
    <w:p w14:paraId="7A372A1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допустил число ошибок и недочетов превосходящее норму, при которой может быть выставлена оценка "3";</w:t>
      </w:r>
    </w:p>
    <w:p w14:paraId="31565134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или если правильно выполнил менее половины работы.</w:t>
      </w:r>
    </w:p>
    <w:p w14:paraId="57760F2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"1"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ставится, если ученик:</w:t>
      </w:r>
    </w:p>
    <w:p w14:paraId="6731490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не приступал к выполнению работы;</w:t>
      </w:r>
    </w:p>
    <w:p w14:paraId="68CA776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или правильно выполнил не более 10 % всех заданий.</w:t>
      </w:r>
    </w:p>
    <w:p w14:paraId="3A54055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имечание.</w:t>
      </w:r>
    </w:p>
    <w:p w14:paraId="445E6AD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) Учитель имеет право поставить ученику оценку выше той, которая предусмотрена нормами, если учеником оригинально выполнена работа.</w:t>
      </w:r>
    </w:p>
    <w:p w14:paraId="7534D04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) Оценки с анализом доводятся до сведения учащихся, как правило, на последующем уроке, предусматривается работа над ошибками, устранение пробелов.</w:t>
      </w:r>
    </w:p>
    <w:p w14:paraId="06282E4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Нормы оценок выполнения практических работ.</w:t>
      </w:r>
    </w:p>
    <w:p w14:paraId="4E835F6F" w14:textId="77777777" w:rsidR="00A40367" w:rsidRPr="00A40367" w:rsidRDefault="00A40367" w:rsidP="00A40367">
      <w:pPr>
        <w:numPr>
          <w:ilvl w:val="0"/>
          <w:numId w:val="10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5”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– правильно даны ответы по содержанию, нет погрешностей в оформлении;</w:t>
      </w:r>
    </w:p>
    <w:p w14:paraId="20F10DC7" w14:textId="77777777" w:rsidR="00A40367" w:rsidRPr="00A40367" w:rsidRDefault="00A40367" w:rsidP="00A40367">
      <w:pPr>
        <w:numPr>
          <w:ilvl w:val="0"/>
          <w:numId w:val="10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4”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– погрешности в оформлении, несущественные недочеты по содержанию;</w:t>
      </w:r>
    </w:p>
    <w:p w14:paraId="5AAA46B6" w14:textId="77777777" w:rsidR="00A40367" w:rsidRPr="00A40367" w:rsidRDefault="00A40367" w:rsidP="00A40367">
      <w:pPr>
        <w:numPr>
          <w:ilvl w:val="0"/>
          <w:numId w:val="10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3”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– погрешности в раскрытии сути вопроса, неточности в измерениях, небрежность в оформлении;</w:t>
      </w:r>
    </w:p>
    <w:p w14:paraId="51678F87" w14:textId="77777777" w:rsidR="00A40367" w:rsidRPr="00A40367" w:rsidRDefault="00A40367" w:rsidP="00A40367">
      <w:pPr>
        <w:numPr>
          <w:ilvl w:val="0"/>
          <w:numId w:val="10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2”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– серьезные ошибки по содержанию, отсутствие навыков оформления;</w:t>
      </w:r>
    </w:p>
    <w:p w14:paraId="0CFA1EF7" w14:textId="77777777" w:rsidR="00A40367" w:rsidRPr="00A40367" w:rsidRDefault="00A40367" w:rsidP="00A40367">
      <w:pPr>
        <w:numPr>
          <w:ilvl w:val="0"/>
          <w:numId w:val="10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1”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 – полное отсутствие знаний и умений, необходимых для выполнения работы, грубые ошибки по содержанию, непонимание сути задания.</w:t>
      </w:r>
    </w:p>
    <w:p w14:paraId="728292F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тестовых работ.</w:t>
      </w:r>
    </w:p>
    <w:p w14:paraId="164BFDA5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88-100% - правильных ответов оценка «5»</w:t>
      </w:r>
    </w:p>
    <w:p w14:paraId="7C4E718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62-87% - правильных ответов оценка «4»</w:t>
      </w:r>
    </w:p>
    <w:p w14:paraId="6866A9BA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7- 61% - правильных ответов оценка «3»</w:t>
      </w:r>
    </w:p>
    <w:p w14:paraId="458A224E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0– 36% - правильных ответов оценка «2»</w:t>
      </w:r>
    </w:p>
    <w:p w14:paraId="5F52ED17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реферата.</w:t>
      </w:r>
    </w:p>
    <w:p w14:paraId="0B5E74A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Реферат оценивается по следующим критериям:</w:t>
      </w:r>
    </w:p>
    <w:p w14:paraId="41AD263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 соблюдение требований к его оформлению;</w:t>
      </w:r>
    </w:p>
    <w:p w14:paraId="2A9F209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 необходимость и достаточность для раскрытия темы приведенной в тексте реферата информации;</w:t>
      </w:r>
    </w:p>
    <w:p w14:paraId="35B2CF59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 умение обучающегося свободно излагать основные идеи, отраженные в реферате;</w:t>
      </w:r>
    </w:p>
    <w:p w14:paraId="27C95888" w14:textId="77777777" w:rsid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• способность обучающегося понять суть задаваемых вопросов и сформулировать точные ответы на них.</w:t>
      </w:r>
    </w:p>
    <w:p w14:paraId="72563305" w14:textId="77777777" w:rsidR="00A40367" w:rsidRDefault="00A40367" w:rsidP="00A40367">
      <w:pPr>
        <w:shd w:val="clear" w:color="auto" w:fill="FFFFFF"/>
        <w:spacing w:after="130" w:line="240" w:lineRule="auto"/>
        <w:jc w:val="center"/>
        <w:rPr>
          <w:rFonts w:ascii="Helvetica" w:eastAsia="Times New Roman" w:hAnsi="Helvetica" w:cs="Times New Roman"/>
          <w:b/>
          <w:bCs/>
          <w:color w:val="333333"/>
          <w:sz w:val="18"/>
          <w:szCs w:val="18"/>
        </w:rPr>
      </w:pPr>
    </w:p>
    <w:p w14:paraId="6FF029F2" w14:textId="77777777" w:rsidR="00A40367" w:rsidRDefault="00A40367" w:rsidP="00A40367">
      <w:pPr>
        <w:shd w:val="clear" w:color="auto" w:fill="FFFFFF"/>
        <w:spacing w:after="130" w:line="240" w:lineRule="auto"/>
        <w:jc w:val="center"/>
        <w:rPr>
          <w:rFonts w:ascii="Helvetica" w:eastAsia="Times New Roman" w:hAnsi="Helvetica" w:cs="Times New Roman"/>
          <w:b/>
          <w:bCs/>
          <w:color w:val="333333"/>
          <w:sz w:val="18"/>
          <w:szCs w:val="18"/>
        </w:rPr>
      </w:pPr>
    </w:p>
    <w:p w14:paraId="6B860EBD" w14:textId="77777777" w:rsidR="00A40367" w:rsidRDefault="00A40367" w:rsidP="00A40367">
      <w:pPr>
        <w:shd w:val="clear" w:color="auto" w:fill="FFFFFF"/>
        <w:spacing w:after="130" w:line="240" w:lineRule="auto"/>
        <w:jc w:val="center"/>
        <w:rPr>
          <w:rFonts w:ascii="Helvetica" w:eastAsia="Times New Roman" w:hAnsi="Helvetica" w:cs="Times New Roman"/>
          <w:b/>
          <w:bCs/>
          <w:color w:val="333333"/>
          <w:sz w:val="18"/>
          <w:szCs w:val="18"/>
        </w:rPr>
      </w:pPr>
    </w:p>
    <w:p w14:paraId="10F0632C" w14:textId="77777777" w:rsidR="00A40367" w:rsidRDefault="00A40367" w:rsidP="00A40367">
      <w:pPr>
        <w:shd w:val="clear" w:color="auto" w:fill="FFFFFF"/>
        <w:spacing w:after="130" w:line="240" w:lineRule="auto"/>
        <w:jc w:val="center"/>
        <w:rPr>
          <w:rFonts w:ascii="Helvetica" w:eastAsia="Times New Roman" w:hAnsi="Helvetica" w:cs="Times New Roman"/>
          <w:b/>
          <w:bCs/>
          <w:color w:val="333333"/>
          <w:sz w:val="18"/>
          <w:szCs w:val="18"/>
        </w:rPr>
      </w:pPr>
    </w:p>
    <w:p w14:paraId="711941DC" w14:textId="77777777" w:rsidR="00A40367" w:rsidRPr="00A40367" w:rsidRDefault="00A40367" w:rsidP="00A40367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Материально-техническое обеспечение кабинета географии</w:t>
      </w:r>
    </w:p>
    <w:p w14:paraId="71007B92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1. Учебно-методический комплекс по географии 9 класс – методическая литература – книги для учителя и обучающихся</w:t>
      </w:r>
    </w:p>
    <w:p w14:paraId="3A918A8C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1.Стандарт основного общего образования по географии (приказ МОиН РФ от 05.03.2004г. № 1089).</w:t>
      </w:r>
    </w:p>
    <w:p w14:paraId="7C7CF61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2. Сборник  программ  по  географии  для  общеобразовательных  учреждений: Геогра</w:t>
      </w:r>
      <w:r w:rsidR="00571782">
        <w:rPr>
          <w:rFonts w:ascii="Times New Roman" w:eastAsia="Times New Roman" w:hAnsi="Times New Roman" w:cs="Times New Roman"/>
          <w:sz w:val="24"/>
          <w:szCs w:val="24"/>
        </w:rPr>
        <w:t>фия  6-11  класс. М.: Дрофа 2015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 xml:space="preserve"> г — составитель Е.В Овсянникова.</w:t>
      </w:r>
    </w:p>
    <w:p w14:paraId="60FA03BB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3. Учебник А.И. Алексеев. География России. «Хозяйство и географические р</w:t>
      </w:r>
      <w:r w:rsidR="00571782">
        <w:rPr>
          <w:rFonts w:ascii="Times New Roman" w:eastAsia="Times New Roman" w:hAnsi="Times New Roman" w:cs="Times New Roman"/>
          <w:sz w:val="24"/>
          <w:szCs w:val="24"/>
        </w:rPr>
        <w:t>айоны» издательства «Дрофа» 2016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, комплект</w:t>
      </w:r>
    </w:p>
    <w:p w14:paraId="726E1770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4.Атлас «География 9 класс» издательства «Дрофа,2016 комплект</w:t>
      </w:r>
    </w:p>
    <w:p w14:paraId="04862338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5.Э.В.Ким, Н.А. Марченко, В.А.Низовцев В.И. Рабочая тетрадь по географии.9кл./.Дрофа, 201</w:t>
      </w:r>
      <w:r w:rsidR="00571782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A4036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01D4D1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6.Э.М.Амбарцумова  География  ОГЭ  20</w:t>
      </w:r>
    </w:p>
    <w:p w14:paraId="464E159D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b/>
          <w:bCs/>
          <w:sz w:val="24"/>
          <w:szCs w:val="24"/>
        </w:rPr>
        <w:t>2.Карты на печатной основе</w:t>
      </w:r>
    </w:p>
    <w:p w14:paraId="3CA01103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Климатическая карта мира</w:t>
      </w:r>
    </w:p>
    <w:p w14:paraId="63B965EC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изическая карта мира</w:t>
      </w:r>
    </w:p>
    <w:p w14:paraId="5A87F3A9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Восточная Сибирь. Физическая карта</w:t>
      </w:r>
    </w:p>
    <w:p w14:paraId="2C9B8DEF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Геологическая карта России</w:t>
      </w:r>
    </w:p>
    <w:p w14:paraId="66A0E71C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Западная Сибирь. Физическая карта</w:t>
      </w:r>
    </w:p>
    <w:p w14:paraId="45CEFC7B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Климатическая карта России</w:t>
      </w:r>
    </w:p>
    <w:p w14:paraId="30B8D652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олитико-административная карта России</w:t>
      </w:r>
    </w:p>
    <w:p w14:paraId="3E02E740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очвенная карта России</w:t>
      </w:r>
    </w:p>
    <w:p w14:paraId="106E4577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Природные зоны и биологические ресурсы России</w:t>
      </w:r>
    </w:p>
    <w:p w14:paraId="716B9715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Растительность России</w:t>
      </w:r>
    </w:p>
    <w:p w14:paraId="478FEAF4" w14:textId="77777777" w:rsidR="00A40367" w:rsidRPr="00A40367" w:rsidRDefault="00A40367" w:rsidP="00A40367">
      <w:pPr>
        <w:numPr>
          <w:ilvl w:val="0"/>
          <w:numId w:val="12"/>
        </w:num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0367">
        <w:rPr>
          <w:rFonts w:ascii="Times New Roman" w:eastAsia="Times New Roman" w:hAnsi="Times New Roman" w:cs="Times New Roman"/>
          <w:sz w:val="24"/>
          <w:szCs w:val="24"/>
        </w:rPr>
        <w:t>Физическая карта России</w:t>
      </w:r>
    </w:p>
    <w:p w14:paraId="773562E3" w14:textId="77777777" w:rsidR="00A40367" w:rsidRPr="00A40367" w:rsidRDefault="00A40367" w:rsidP="00A40367">
      <w:pPr>
        <w:shd w:val="clear" w:color="auto" w:fill="FFFFFF"/>
        <w:spacing w:after="13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E88A1A" w14:textId="77777777" w:rsidR="00047AA1" w:rsidRPr="00111EEA" w:rsidRDefault="00047AA1" w:rsidP="00047AA1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65791962"/>
      <w:r w:rsidRPr="00111EEA">
        <w:rPr>
          <w:rFonts w:ascii="Times New Roman" w:eastAsia="Times New Roman" w:hAnsi="Times New Roman" w:cs="Times New Roman"/>
          <w:b/>
          <w:bCs/>
          <w:sz w:val="24"/>
          <w:szCs w:val="24"/>
        </w:rPr>
        <w:t>Календарно-тематическое планирование по географии 9 класс</w:t>
      </w:r>
    </w:p>
    <w:p w14:paraId="2C06C6FD" w14:textId="77777777" w:rsidR="00047AA1" w:rsidRPr="00111EEA" w:rsidRDefault="00047AA1" w:rsidP="00047AA1">
      <w:pPr>
        <w:shd w:val="clear" w:color="auto" w:fill="FFFFFF"/>
        <w:spacing w:after="13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11EEA">
        <w:rPr>
          <w:rFonts w:ascii="Times New Roman" w:eastAsia="Times New Roman" w:hAnsi="Times New Roman" w:cs="Times New Roman"/>
          <w:b/>
          <w:bCs/>
          <w:sz w:val="24"/>
          <w:szCs w:val="24"/>
        </w:rPr>
        <w:t>(всего 70 часов, 2 часа в неделю)</w:t>
      </w:r>
    </w:p>
    <w:tbl>
      <w:tblPr>
        <w:tblW w:w="10916" w:type="dxa"/>
        <w:tblInd w:w="-878" w:type="dxa"/>
        <w:shd w:val="clear" w:color="auto" w:fill="FFFFFF"/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1135"/>
        <w:gridCol w:w="2126"/>
        <w:gridCol w:w="2268"/>
        <w:gridCol w:w="2268"/>
        <w:gridCol w:w="3119"/>
      </w:tblGrid>
      <w:tr w:rsidR="00047AA1" w:rsidRPr="00111EEA" w14:paraId="2578353F" w14:textId="77777777" w:rsidTr="00047AA1">
        <w:trPr>
          <w:trHeight w:val="1740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B0C981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№ </w:t>
            </w:r>
            <w:r w:rsidRPr="00111EE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урока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D3360B7" w14:textId="77777777" w:rsidR="00047AA1" w:rsidRPr="00111EEA" w:rsidRDefault="00047AA1" w:rsidP="00265970">
            <w:pPr>
              <w:spacing w:after="13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Тема урок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7123112" w14:textId="77777777" w:rsidR="00047AA1" w:rsidRPr="00111EEA" w:rsidRDefault="00047AA1" w:rsidP="00265970">
            <w:pPr>
              <w:spacing w:after="13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актическая работ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FF166F1" w14:textId="77777777" w:rsidR="00047AA1" w:rsidRPr="00111EEA" w:rsidRDefault="00047AA1" w:rsidP="00265970">
            <w:pPr>
              <w:spacing w:after="13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овые понятия и представления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B06F881" w14:textId="77777777" w:rsidR="00047AA1" w:rsidRPr="00111EEA" w:rsidRDefault="00047AA1" w:rsidP="00265970">
            <w:pPr>
              <w:spacing w:after="13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Требования к уровню подготовки</w:t>
            </w:r>
          </w:p>
        </w:tc>
      </w:tr>
      <w:tr w:rsidR="00047AA1" w:rsidRPr="00111EEA" w14:paraId="21EBB5BA" w14:textId="77777777" w:rsidTr="00047AA1">
        <w:trPr>
          <w:trHeight w:val="735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F9F773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3AC93A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Введение. Что изучает экономическая география Росси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EAA3DD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4146EC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EE9945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16B8901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AA7734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4FECC1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онятие хозяйства. Его структур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DE8E2B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A4DE46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руктура хозяйства, отрасли хозяйства, легкая и тяжелая промышленность,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межотраслевые комплексы, первичная, вторичная, третичная сферы хозяйства.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3F915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уметь: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сферы (сектора) хозяйства и главные отрасли в их составе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- объяснять термины: структура хозяйства, отрасль, межотраслевые комплексы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13975F0F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17CFDE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325533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тапы развития хозяйств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F57B8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991E10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аграрные, индустриальные, постиндустриальные страны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C73DAA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называть и объяснять основные этапы развития хозяйства России, изменения в структуре хозяйства.</w:t>
            </w:r>
          </w:p>
        </w:tc>
      </w:tr>
      <w:tr w:rsidR="00047AA1" w:rsidRPr="00111EEA" w14:paraId="5F1EC504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1266CA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A2266C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Географическое районирование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 «Выделение границ природных, экономических и географических районов в западном и восточном регионах страны. Сравнение их по разным показателям (размерам территории, границам, численности населения и т. д.)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4CED28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.Выделение границ природных, экономических и географических районов в западном и восточном регионах страны. Сравнение их по разным показателям (размерам территории, границам, численности населения и т. д.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D6ED81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географическое районирование, географический район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0649E6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риводить примеры разных субъектов РФ, показывать их на карте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выделять и показывать на карте географические районы страны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0FAFC828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A79096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069FA2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Входная контрольная работ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CAD6B5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3FB36D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774320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621AACEB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59E4DF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521053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ельское хозяйство. Растениеводство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ED21A0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D3E1CF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ельскохозяйственные угодья, земледелие, технические культуры, животноводство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2EB25E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основные отрасли сельского хозяйства, виды сельскохозяйственных угодий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е и объяснять географию размещения основных зерновых и технических культур.</w:t>
            </w:r>
          </w:p>
        </w:tc>
      </w:tr>
      <w:tr w:rsidR="00047AA1" w:rsidRPr="00111EEA" w14:paraId="04777790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468999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BD86CF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Животноводство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2 «Объяснение географии размещения и зональной специализации 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сельского хозяйства»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(оценочная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8D88A3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2.Объяснение географии размещения и зональной специализации сельского хозяйства.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(оценочная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63BDF1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товарное животноводство, продуктивность, основные направления животноводств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1EB21A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выделять и называть подотрасли животноводств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- объяснять географию размещения и особенности зональной специализации, сочетание сложившихся направлений земледелия и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животноводства.</w:t>
            </w:r>
          </w:p>
        </w:tc>
      </w:tr>
      <w:tr w:rsidR="00047AA1" w:rsidRPr="00111EEA" w14:paraId="5DE5D7C8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6328C0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C31E12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АПК. Легкая и пищевая промышленность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 «Выявление на примере своей местности особенностей взаимодействия трех звеньев (сфер) АПК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097401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.Выявление на примере своей местности особенностей взаимодействия трех звеньев (сфер) АПК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583025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DFE3FE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состав АПК, основные проблемы, связанные с развитием АПК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влияние различных условий на развитие и размещение пищевой и легкой промышленности.</w:t>
            </w:r>
          </w:p>
        </w:tc>
      </w:tr>
      <w:tr w:rsidR="00047AA1" w:rsidRPr="00111EEA" w14:paraId="56297733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593F83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8A6005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Лесной комплекс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366EEF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EE9E41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лесопромышленный комплекс, водоемкое и энергоемкое производство, внутриотраслевые связи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DDF9A2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главные районы лесной промышленности, крупные лесопромышленные комплекс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характер связей между производствами лесной промышленности и особенности их размещения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объяснять значение района своего проживания в производстве или потреблении продукции лесного комплекса.</w:t>
            </w:r>
          </w:p>
        </w:tc>
      </w:tr>
      <w:tr w:rsidR="00047AA1" w:rsidRPr="00111EEA" w14:paraId="41594F8E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FCEBFB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99E71D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ЭК. Угольная промышленность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4 «Чтение карты угольной промышленности (основные районы добыч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E81A66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4. Чтение карты угольной промышленности (основные районы добычи)</w:t>
            </w:r>
          </w:p>
          <w:p w14:paraId="6ED8EBA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(оценочная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2D5F8C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ЭК, топливная промышленность, угледобывающий район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5B6D01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отрасли, входящие в состав ТЭК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изменения структуры потребляемого топлив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и показывать главные районы добычи угля</w:t>
            </w:r>
          </w:p>
        </w:tc>
      </w:tr>
      <w:tr w:rsidR="00047AA1" w:rsidRPr="00111EEA" w14:paraId="5F5D06F4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A4DCE9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5FAF55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ЭК. Нефтяная и газовая промышленность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5 «Чтение карт нефтяной и газовой промышленности (основные районы добычи, транспортировка, размещение нефтеперерабаты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вающих заводов)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7A38BF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5.Чтение карт нефтяной и газовой промышленности (основные районы добычи, транспортировка, размещение нефтеперерабатывающих заводов)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83E19E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174F80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 значение нефти и газа для российской экономики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и показывать главные районы добычи газа и нефти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229EE135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EE09EA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A322DC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энергетик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211FF7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782FEA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лектроэнергетика, энергетическая система, типы электростанций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76F446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, показывать и приводить примеры крупнейших электростанций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объяснять особенности размещения электростанций на территории страны, их влияние на состояние окружающей среды.</w:t>
            </w:r>
          </w:p>
        </w:tc>
      </w:tr>
      <w:tr w:rsidR="00047AA1" w:rsidRPr="00111EEA" w14:paraId="0E38DA26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43268E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CF0083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Металлургический комплекс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6 «Изучение особенностей размещения металлургического производства (на основе чтения карт)» 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F770D3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6.Изучение особенностей размещения металлургического производства (на основе чтения карт). (оценочная)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5424FB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концентрация производства, материало- и энергоемкость производства, заводы полного цикла, передельная металлургия, малая металлургия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BF918C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риводить примеры и показывать на карте главные районы черной и цветной металлург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новые термины урока; влияние сырьевого и энергетического факторов на размещение металлургических производств.</w:t>
            </w:r>
          </w:p>
        </w:tc>
      </w:tr>
      <w:tr w:rsidR="00047AA1" w:rsidRPr="00111EEA" w14:paraId="294B0CE1" w14:textId="77777777" w:rsidTr="00047AA1">
        <w:trPr>
          <w:trHeight w:val="1755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615925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49BBF5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Машиностроительный комплекс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7 «Изучение межотраслевых связей машиностроения на примере любого крупного завода (в том числе своей местности)»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6092FA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7.Изучение межотраслевых связей машиностроения на примере любого крупного завода (в том числе своей местности).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74C2B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пециализация и кооперирование, наукоемкое, трудоемкое и металлоемкое машиностроение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F5E220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важнейшие районы машиностроения и крупнейшие центр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новые термины, особенности размещения машиностроения, значение отрасли в хозяйстве страны.</w:t>
            </w:r>
          </w:p>
        </w:tc>
      </w:tr>
      <w:tr w:rsidR="00047AA1" w:rsidRPr="00111EEA" w14:paraId="0ED68650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F39D40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887E48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Химическая промышленность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8 «Анализ отраслевых карт; составление схемы межотраслевых связей химической промышленност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0574D5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8.Анализ отраслевых карт; составление схемы межотраслевых связей химической промышленности. (оценочная)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03FAA5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онятия и представления: химизация, межотраслевые связи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576EFB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главные районы химической промышленност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значение термина "межотраслевые связи", возникновение экологических проблем, связанных с химическими производствами.</w:t>
            </w:r>
          </w:p>
        </w:tc>
      </w:tr>
      <w:tr w:rsidR="00047AA1" w:rsidRPr="00111EEA" w14:paraId="77424400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6EB6E3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  <w:p w14:paraId="20EF6AC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BE01C6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ранспорт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9 «Сравнение транспортной обеспеченности отдельных районов страны, в том числе своей местности на 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основе карт»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FAD5EA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9.Сравнение транспортной обеспеченности отдельных районов страны, в том числе своей местности на основе карт.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915D7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ранспортная инфраструктур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5F8723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риводить примеры крупных магистралей страны, выявлять особенности их географического положения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- объяснять влияние природных условий на работу отдельных видов транспорта и влияние транспорта на состояние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кружающей среды.</w:t>
            </w:r>
          </w:p>
        </w:tc>
      </w:tr>
      <w:tr w:rsidR="00047AA1" w:rsidRPr="00111EEA" w14:paraId="05A7EDB3" w14:textId="77777777" w:rsidTr="00047AA1">
        <w:trPr>
          <w:trHeight w:val="2280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437B1A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7A7450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Информационная инфраструктур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7103D4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0C239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информационная инфраструктура, телекоммуникационная сеть, интернет, сотовая связь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DBF0EC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риводить примеры современных видов связ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сравнивать уровень информатизации и пазвития разных видов связи в отдельных районах России.</w:t>
            </w:r>
          </w:p>
        </w:tc>
      </w:tr>
      <w:tr w:rsidR="00047AA1" w:rsidRPr="00111EEA" w14:paraId="58928716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6569EF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1DCA7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фера обслуживания. Рекреационное хозяйство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0 «Составление картосхемы учреждений сферы услуг своего района (микрорайона)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5EC20E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0.Составление картосхемы учреждений сферы услуг своего района (микрорайона)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EB7EFB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фера услуг, рекреационное хозяйство, экологический туризм.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1738A6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 новые термины, территориальные различия в развитии отраслей третичной сферы.</w:t>
            </w:r>
          </w:p>
        </w:tc>
      </w:tr>
      <w:tr w:rsidR="00047AA1" w:rsidRPr="00111EEA" w14:paraId="01844AA6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8552AC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656578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ерриториальное (географическое) разделение труд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68A3F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E67375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отрасль специализации, географическое разделение труд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8C2BAC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 значение новых терминов урока, значение географического разделения труд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34B94083" w14:textId="77777777" w:rsidTr="00047AA1">
        <w:trPr>
          <w:trHeight w:val="645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B307A6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DD58350" w14:textId="77777777" w:rsidR="00047AA1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ая работа №1 по теме «МОК»</w:t>
            </w:r>
          </w:p>
          <w:p w14:paraId="231B5F98" w14:textId="77777777" w:rsidR="00047AA1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2F014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251612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708028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956098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40C3CABC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1ECB6B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12A24C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Восточно-Европейская равнина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1 «Нанесение на контурную карту основных объектов природы Восточно-Европейской равнины»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8D1DD2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1.Нанесение на контурную карту основных объектов природы Восточно-Европейской равнины.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61D17F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52D954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на карте основные формы рельефа, реки, озера, природно-хозяйственные зоны, месторождения полезных ископаемых, объекты - природные памятники Восточно-Европейской равнин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особенности географического положения Восточно-Европейской равнины, изменение ее природы при движении с северо-запада на юго-восток и с севера на юг.</w:t>
            </w:r>
          </w:p>
        </w:tc>
      </w:tr>
      <w:tr w:rsidR="00047AA1" w:rsidRPr="00111EEA" w14:paraId="18D97144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2456C4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C56F14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E72E75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921D77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252AD9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реки Волжской систем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- приводить примеры, подтверждающие значение и роль Волги в истории и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культуре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е Единый глубоководный путь европейской части России, гидроэлектростанции Волжского каскада, крупнейшие города на Волге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экологические проблемы.</w:t>
            </w:r>
          </w:p>
        </w:tc>
      </w:tr>
      <w:tr w:rsidR="00047AA1" w:rsidRPr="00111EEA" w14:paraId="61AB81DC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8DAEC2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1A2AC0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Центральная Россия. Состав, географическое положение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2 «Определение по картам и оценка ЭГП Центральной России»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8AF295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2.Определение по картам и оценка ЭГП Центральной России.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2D0E3E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физико-, экономико- и политико-географическое положение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2C4598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на карте: границы района, древние города, основные природные объект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природные и историко-географические особенности Центральной России</w:t>
            </w:r>
          </w:p>
        </w:tc>
      </w:tr>
      <w:tr w:rsidR="00047AA1" w:rsidRPr="00111EEA" w14:paraId="42946D18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BA1C26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7AB5EA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Центральный район. Особенности населения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3 «Народные промыслы Центральной России как фокус природных особенностей (описание одного из центров народных художественных промыслов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45A1A5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3.Народные промыслы Центральной России как фокус природных особенностей (описание одного из центров народных художественных промыслов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FB1128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720DB9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состав и границы Центрального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еречислять факторы, определяющие ЭГП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еречислять особенности, характеризующие современное население и трудовые ресурсы Центрального района.</w:t>
            </w:r>
          </w:p>
        </w:tc>
      </w:tr>
      <w:tr w:rsidR="00047AA1" w:rsidRPr="00111EEA" w14:paraId="16B91AB9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32A11B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FF5F40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Хозяйство Центрального района. Москва – столица Росси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99F1E2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855DE0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база индустриализации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13343B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ведущие отрасли хозяйства Центрального района, показывать на карте главные центры производств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сложившуюся специализацию и особенности размещения хозяйства по территории района.</w:t>
            </w:r>
          </w:p>
        </w:tc>
      </w:tr>
      <w:tr w:rsidR="00047AA1" w:rsidRPr="00111EEA" w14:paraId="4517B809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642E5E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F79A4D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Центрально-Черноземный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район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8B54CC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E4F60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63547F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показывать состав территории, ее границы, основные природные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бъекты, 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основные отрасли специализации хозяйства Черноземья.</w:t>
            </w:r>
          </w:p>
        </w:tc>
      </w:tr>
      <w:tr w:rsidR="00047AA1" w:rsidRPr="00111EEA" w14:paraId="22858E2E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9FC062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854B6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Волго-Вятский район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8A9A51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F2EA5C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B9A1E3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на карте состав и границы района, главные природные объекты, 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народы, проживающие в районе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хозяйственные различия внутри района.</w:t>
            </w:r>
          </w:p>
        </w:tc>
      </w:tr>
      <w:tr w:rsidR="00047AA1" w:rsidRPr="00111EEA" w14:paraId="457C9813" w14:textId="77777777" w:rsidTr="00047AA1">
        <w:trPr>
          <w:trHeight w:val="2475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8AC33A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1468FA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еверо – Запад: географическое положение и природа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4 «Составление географического описания "путешествия" от Финского залива до Рыбинска водным путем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B0272A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4.Составление географического описания "путешествия" от Финского залива до Рыбинска водным путем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7F5613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B9F333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состав и границы территории, основные природные объект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и объяснять факторы, определяющие выгодное ЭГП.</w:t>
            </w:r>
          </w:p>
        </w:tc>
      </w:tr>
      <w:tr w:rsidR="00047AA1" w:rsidRPr="00111EEA" w14:paraId="29A9378E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7E2FB9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  <w:p w14:paraId="39DB0F9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3F2337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анкт-Петербург – новый «хозяйственный узел» и «вторая столица» Росси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DACBEF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725AFD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BD79CD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 влияние ЭГП города на формирование его хозяйственной специализац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отрасли специализации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культурно-исторические достопримечательности Санкт Петербурга,</w:t>
            </w:r>
          </w:p>
        </w:tc>
      </w:tr>
      <w:tr w:rsidR="00047AA1" w:rsidRPr="00111EEA" w14:paraId="72C99E52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BC50CB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  <w:p w14:paraId="3184AE6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A247A6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ая работа№2 за 1 полугоди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479272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6DFB33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EEA6FA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2D312FD7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BCBB56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  <w:p w14:paraId="10FA6BB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202E94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Калининградская област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4BD140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B711E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анклав, портовое хозяйство.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E36F3B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Калининградскую область, города Калининград и Балтийск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ценивать ЭГП Калининградской области.</w:t>
            </w:r>
          </w:p>
        </w:tc>
      </w:tr>
      <w:tr w:rsidR="00047AA1" w:rsidRPr="00111EEA" w14:paraId="4D583158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3051BF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  <w:p w14:paraId="060E391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AB1960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Европейский Север: географическое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оложение и природ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9D46BF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3FE1F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ECD844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называть состав территории, показывать на карте субъекты РФ в составе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на примере региона влияние природных условий на хозяйственную деятельность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е моря, давать их географические описания по картам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ах природные объекты, 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давать оценку ЭГП района.</w:t>
            </w:r>
          </w:p>
        </w:tc>
      </w:tr>
      <w:tr w:rsidR="00047AA1" w:rsidRPr="00111EEA" w14:paraId="3367BC8B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B69D4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60978E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тапы развития хозяйства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5 «Сравнение двух районов Европейского Севера Кольско-Карельского и Двинско-Печорского по плану: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особенности географического положения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типичные природные ландшафты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природные ресурсы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хозяйственное развитие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межрайонные связи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46F35C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5.Сравнение двух районов Европейского Севера Кольско-Карельского и Двинско-Печорского по плану: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особенности географического положения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типичные природные ландшафты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природные ресурсы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хозяйственное развитие;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  <w:t>- межрайонные связ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96F6F5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30FE24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 различия в природной и хозяйственной неоднородности разных районов Европейского Север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328DCA4E" w14:textId="77777777" w:rsidTr="00047AA1">
        <w:trPr>
          <w:trHeight w:val="3270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DB8EDA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  <w:p w14:paraId="2A82BCC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490B0D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Роль Европейского Севера в развитии русской культуры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6 «Описание одного из природных или культурных памятников Севера на основе работы с разными источниками информации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DDE5D0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6.Описание одного из природных или культурных памятников Севера на основе работы с разными источниками информаци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6A31BA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A67936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культурно-исторические объекты, определяющие своеобразие Европейского Север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влияние природных условий на жизнь -хозяйственную деятельность людей.</w:t>
            </w:r>
          </w:p>
        </w:tc>
      </w:tr>
      <w:tr w:rsidR="00047AA1" w:rsidRPr="00111EEA" w14:paraId="601CF3D0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496D28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5</w:t>
            </w:r>
          </w:p>
          <w:p w14:paraId="2918384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132BE9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оволжье. Географическое положение и природ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2C6DB2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1D1823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D7E44A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субъекты РФ в составе Поволжья, природные объекты, 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изменение природных условий и хозяйственной специализации в различных частях Поволжья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пределять ЭГП района.</w:t>
            </w:r>
          </w:p>
        </w:tc>
      </w:tr>
      <w:tr w:rsidR="00047AA1" w:rsidRPr="00111EEA" w14:paraId="05461A27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1C26C6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  <w:p w14:paraId="2AC545D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D16340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Население и хозяйство Поволжья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7 «Нанесение на контурную карту крупнейших городов Поволжья. Сравнительная оценка двух городов (по выбору) по транспортно-географическому положению, историко-культурной и хозяйственной роли в жизни страны» (оценочная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7D7F83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7.Нанесение на контурную карту крупнейших городов Поволжья. Сравнительная оценка двух городов (по выбору) по транспортно-географическому положению, историко-культурной и хозяйственной роли в жизни страны. (оценочная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3595A6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5EECD4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города Поволжья, объяснять особенности и причины их возникновения, роста и хозяйственного развития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отрасли специализации района по статистическим данным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и показывать по карте субъекты Федерации в составе район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27BCBBD2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D65F93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  <w:p w14:paraId="7C16DC3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0C1CF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еверный Кавказ. Географическое положение и природа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8 «Сравнение западной и восточной частей Северного Кавказа по природным условия» (оценочная)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FBF7BC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8.Сравнение западной и восточной частей Северного Кавказа по природным условия. (оценочная)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FFD6C6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834416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субъекты РФ в состав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е природные объекты, 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пределять ГП и ЭГП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особенности географического положения района и природные различия его западной и восточной частей.</w:t>
            </w:r>
          </w:p>
        </w:tc>
      </w:tr>
      <w:tr w:rsidR="00047AA1" w:rsidRPr="00111EEA" w14:paraId="10B1DE0C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E7E26C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  <w:p w14:paraId="18A18E3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8D8734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Хозяйство и народы Северного Кавказ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2CB01D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1139FC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8E47D9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и показывать по карте крупные города Северного Кавказ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- определять показатель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пециализации по статистическим данным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хозяйственное различие западной и восточной частей Европейского Юг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Учащиеся должны уметь: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е субъекты РФ в составе Северного Кавказа и их столиц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риводить примеры объектов и предметов культурного наследия народов Северного Кавказа.</w:t>
            </w:r>
          </w:p>
        </w:tc>
      </w:tr>
      <w:tr w:rsidR="00047AA1" w:rsidRPr="00111EEA" w14:paraId="54546B6C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2A038F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9</w:t>
            </w:r>
          </w:p>
          <w:p w14:paraId="27B5537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24EBA0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Южные моря Росси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1430C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42D39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колебания уровня моря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2BBA92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Учащиеся должны уметь: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моря на карте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природные особенности морей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пограничные государств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значение морей для хозяйственной жизни.</w:t>
            </w:r>
          </w:p>
        </w:tc>
      </w:tr>
      <w:tr w:rsidR="00047AA1" w:rsidRPr="00111EEA" w14:paraId="67CBD4BC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5A9E18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  <w:p w14:paraId="213EDDD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3D0CE4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Урал. Географическое положение и природ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C875A5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FA13A1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73F05B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и называть субъекты РФ в состав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по карте объекты, определяющие природное своеобразие Урал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особенности природы Урала, своеобразие его отдельных территорий в природном отношен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давать оценку ЭГП района.</w:t>
            </w:r>
          </w:p>
        </w:tc>
      </w:tr>
      <w:tr w:rsidR="00047AA1" w:rsidRPr="00111EEA" w14:paraId="0F9702BE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1AD2F8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  <w:p w14:paraId="3C0511D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98AC0C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тапы развития и современное хозяйство. Города Урала Проблемы район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B131B7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711776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41E75B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- определять показатель специализации по статистическим данным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сложившуюся структуру хозяйства.</w:t>
            </w:r>
          </w:p>
        </w:tc>
      </w:tr>
      <w:tr w:rsidR="00047AA1" w:rsidRPr="00111EEA" w14:paraId="775F7D26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F50DFE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2</w:t>
            </w:r>
          </w:p>
          <w:p w14:paraId="4CAA998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7D1A0F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Обобщение знаний по теме «Европейская часть России» К.р. №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01A2A4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6D3F4B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C6059B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522B24C9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5124A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4F8BCB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рирода Сибир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56C975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1F6BCC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1B5AFE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выделять на карте природные районы на востоке страны; показывать природные объекты Сибири и Дальнего Восток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- называть общие особенности природы, населения и хозяйства Азиатской части Росс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влияние природных факторов на хозяйственное развитие территории.</w:t>
            </w:r>
          </w:p>
        </w:tc>
      </w:tr>
      <w:tr w:rsidR="00047AA1" w:rsidRPr="00111EEA" w14:paraId="368EFAB8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C2F1F5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6D325A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рирода и ресурсы гор Южной Сибир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D583C9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D19BDF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F9A1E7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объекты, определяющие своеобразие природы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важность сохранения хрупкого природного равновесия горных ландшафтов, их природного разнообразия.</w:t>
            </w:r>
          </w:p>
        </w:tc>
      </w:tr>
      <w:tr w:rsidR="00047AA1" w:rsidRPr="00111EEA" w14:paraId="0856F8F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6352FA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170CB3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Арктические мор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F31D34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582344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F1BCB6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моря Северного Ледовитого океана, порты, обслуживающие Северный морской путь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отличительные особенности природы морей Северного Ледовитого океа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значение Северного морского пути для Азиатских регионов России.</w:t>
            </w:r>
          </w:p>
        </w:tc>
      </w:tr>
      <w:tr w:rsidR="00047AA1" w:rsidRPr="00111EEA" w14:paraId="00C95730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B9A380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664610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Население Сибири. Хозяйственное освоение Сибири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9 «Выделить на карте и дать комплексное физико-географическое и экономико-географическое описание района Крайнего Севера Сибири, используя разные источники информации»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3EA0B8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9.Выделить на карте и дать комплексное физико-географическое и экономико-географическое описание района Крайнего Севера Сибири, используя разные источники информации.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br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4C8FB4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D5DC13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географические районы на территории Сибир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народы Сибири, читать и анализировать карту народов России, плотности заселения, миграций, религий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причины освоения Сибир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природные особенности, затруднявшие освоение территор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основные направления хозяйственного развития Сибири.</w:t>
            </w:r>
          </w:p>
        </w:tc>
      </w:tr>
      <w:tr w:rsidR="00047AA1" w:rsidRPr="00111EEA" w14:paraId="02D3F58E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7226C8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EA9872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Западная Сибирь. Природные условия и ресурсы. Хозяйство района.</w:t>
            </w:r>
          </w:p>
          <w:p w14:paraId="18B3A76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F2932D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A91477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26E76E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природные объекты, 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давать оценку ЭГП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- называть и объяснять природные особенности Западной Сибири, их отличия от природы Европейской части.</w:t>
            </w:r>
          </w:p>
        </w:tc>
      </w:tr>
      <w:tr w:rsidR="00047AA1" w:rsidRPr="00111EEA" w14:paraId="2CBDDA29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87FEB3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E6F009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Восточная Сибирь. Природные условия и ресурс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3764B0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C29A2A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521A0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состав территор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и показывать субъекты федерации в состав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природные ресурсы и показывать районы их распространения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пределять и оценивать ЭГП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сложные природные условия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объекты, определяющие природную специфику района.</w:t>
            </w:r>
          </w:p>
        </w:tc>
      </w:tr>
      <w:tr w:rsidR="00047AA1" w:rsidRPr="00111EEA" w14:paraId="1D6E5557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A67194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041B67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Байка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40124B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AE9FFC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E0769B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, называть и объяснять уникальные особенности озера.</w:t>
            </w:r>
          </w:p>
        </w:tc>
      </w:tr>
      <w:tr w:rsidR="00047AA1" w:rsidRPr="00111EEA" w14:paraId="75CB4616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CCC9A4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046C3E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Хозяйство район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5D613E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0C7BFA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A10E91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называть отрасли специализации, определять их показатели по статистическим данным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внутренние различия в хозяйственном развитии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показывать на карте промышленные центр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возникновение экологических проблем реги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сравнивать специализацию Западной и Восточной Сибири, выявлять черты сходства и различия.</w:t>
            </w:r>
          </w:p>
        </w:tc>
      </w:tr>
      <w:tr w:rsidR="00047AA1" w:rsidRPr="00111EEA" w14:paraId="79115C5D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24CAA5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22E7D5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Дальний Восток. Формирование территории. Природные условия и ресурс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C8AD72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6DED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53C659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состав территории Дальнего Востока, его границ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своеобразие географического положения Дальнего Востока.</w:t>
            </w:r>
          </w:p>
        </w:tc>
      </w:tr>
      <w:tr w:rsidR="00047AA1" w:rsidRPr="00111EEA" w14:paraId="5B78AC65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A11632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816BE3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Моря Тихого океан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B8D24E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0CD2D0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A46069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называть и показывать на карте природные объекты материковой, полуостровной и островной частей,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пределяющие своеобразие район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специфику природных условий Дальнего Восток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зывать и показывать на карте месторождения полезных ископаемых Дальнего Востока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показывать на карте моря Тихого океана, пограничные страны, острова, полуостров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особенности природы морей</w:t>
            </w:r>
          </w:p>
        </w:tc>
      </w:tr>
      <w:tr w:rsidR="00047AA1" w:rsidRPr="00111EEA" w14:paraId="36FEB8F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F7A861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A7713A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Население и хозяйство район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3A75D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EC88AF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E87B38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показывать на карте крупные города Дальнего Восток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пределять показатель специализации района по статистическим данным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сложившуюся специализацию Дальнего Востока</w:t>
            </w:r>
          </w:p>
        </w:tc>
      </w:tr>
      <w:tr w:rsidR="00047AA1" w:rsidRPr="00111EEA" w14:paraId="797C423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50B298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8462B8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Обобщение знаний по теме «Азиатская часть России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700354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E07D16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CF977F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Учащиеся должны уметь: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находить необходимые источники географической информации для работ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природные и социально-экономические особенности восточных географических районов и сопоставлять их с западными регионами стран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роль Азиатской части во внутригосударственном и межгосударственном разделении труда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ценивать современное состояние и перспективы социально-экономического развития восточных районов.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047AA1" w:rsidRPr="00111EEA" w14:paraId="5717F2FD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F05A2C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6439CD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Россия в мир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AE5B6E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9A7B0D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137DCA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- объяснять структуру экспорта и импорта России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- объяснять роль России в мировой политике, приводить примеры;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- оценивать современное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остояние и перспективы социально-экономического развития России. </w:t>
            </w:r>
          </w:p>
        </w:tc>
      </w:tr>
      <w:tr w:rsidR="00047AA1" w:rsidRPr="00111EEA" w14:paraId="68C45802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CD1C05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CC5BD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Обобщающее повторение по курсу «Хозяйство и географические районы России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BEB19B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5469BE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0D7FAF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42A728B9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F7122F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2580AB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Итоговая контрольная работа по курсу «Хозяйство и географические районы России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6A0014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35D986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8AC3CD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3C126F07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1D21D8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4C348C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ГП и административно-территориальное деление Курской обл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2CB4BB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C23798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7F9FAA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68147B6C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A3A318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58A63D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ы Курской области. Практическая работа </w:t>
            </w: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« Хозяйственная оценка природных условий и ресурсов Курской области»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25864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20. Хозяйственная оценка природных условий и ресурсов Курской области (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F9E053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C3B400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257C111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4CFDC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54A83B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История освоения территории. Население и трудовые ресурсы</w:t>
            </w:r>
          </w:p>
          <w:p w14:paraId="76AC21A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493EE8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A3218B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EEA16D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672F2A80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3A8CCD1" w14:textId="77777777" w:rsidR="00047AA1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1</w:t>
            </w:r>
          </w:p>
          <w:p w14:paraId="1DC6348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7D93D1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мышленность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40A4BD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A0D3E5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91C8BE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63D39C24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77E62B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69CF33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ельское хозяйство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E2C94A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F4F793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6E96BA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1086ED2F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819ECF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5A3A78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Транспорт</w:t>
            </w:r>
          </w:p>
          <w:p w14:paraId="125FA97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AF3DFA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8D85C8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F62133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2F3A56AD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345E84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BEC110E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Социальная инфраструктура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A57213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BA1769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C4E9F1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607187C2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C1C077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A5700D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кологические проблемы области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6C7791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D7D4A6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A9C7CE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49F53FE3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E71FA7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5A26AA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овторение по теме «География Курской области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2E2E7E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5E680C7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6E7044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9BAAD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0D9829AD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0A0BC22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15E47EF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Льговский район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ЭГП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границы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8FA5EA8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80E542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8BE74E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4D81629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1837E3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C8D7F1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Хозяйство Льговского </w:t>
            </w: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района,перспективы  развити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6B52366D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BFEEAF5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D88A07C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0332718A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7B09891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9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CD9DEB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Повторение по теме « Хозяйство Льговского района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D423659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02BD7B0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3CFE4F3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111EEA" w14:paraId="4A0340B6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13A6C36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  <w:p w14:paraId="79562C7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F56BDB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1EEA">
              <w:rPr>
                <w:rFonts w:ascii="Times New Roman" w:eastAsia="Times New Roman" w:hAnsi="Times New Roman" w:cs="Times New Roman"/>
                <w:sz w:val="24"/>
                <w:szCs w:val="24"/>
              </w:rPr>
              <w:t>Итоговое занятие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737B674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0F5F70C3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5B759C8A" w14:textId="77777777" w:rsidR="00047AA1" w:rsidRPr="00111EEA" w:rsidRDefault="00047AA1" w:rsidP="00265970">
            <w:pPr>
              <w:spacing w:after="13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7AA1" w:rsidRPr="004A0BBF" w14:paraId="2BD415C4" w14:textId="77777777" w:rsidTr="00047AA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9D65324" w14:textId="77777777" w:rsidR="00047AA1" w:rsidRPr="007B6625" w:rsidRDefault="00047AA1" w:rsidP="00265970">
            <w:pPr>
              <w:spacing w:after="13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2E4081CB" w14:textId="77777777" w:rsidR="00047AA1" w:rsidRPr="004A0BBF" w:rsidRDefault="00047AA1" w:rsidP="00265970">
            <w:pPr>
              <w:spacing w:after="130" w:line="240" w:lineRule="auto"/>
              <w:rPr>
                <w:rFonts w:ascii="Helvetica" w:eastAsia="Times New Roman" w:hAnsi="Helvetica" w:cs="Times New Roman"/>
                <w:color w:val="333333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7BC00A01" w14:textId="77777777" w:rsidR="00047AA1" w:rsidRPr="004A0BBF" w:rsidRDefault="00047AA1" w:rsidP="00265970">
            <w:pPr>
              <w:spacing w:after="130" w:line="240" w:lineRule="auto"/>
              <w:rPr>
                <w:rFonts w:ascii="Helvetica" w:eastAsia="Times New Roman" w:hAnsi="Helvetica" w:cs="Times New Roman"/>
                <w:color w:val="333333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114CD096" w14:textId="77777777" w:rsidR="00047AA1" w:rsidRPr="004A0BBF" w:rsidRDefault="00047AA1" w:rsidP="00265970">
            <w:pPr>
              <w:spacing w:after="130" w:line="240" w:lineRule="auto"/>
              <w:rPr>
                <w:rFonts w:ascii="Helvetica" w:eastAsia="Times New Roman" w:hAnsi="Helvetica" w:cs="Times New Roman"/>
                <w:color w:val="333333"/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14:paraId="4AEAC6A9" w14:textId="77777777" w:rsidR="00047AA1" w:rsidRPr="004A0BBF" w:rsidRDefault="00047AA1" w:rsidP="00265970">
            <w:pPr>
              <w:spacing w:after="130" w:line="240" w:lineRule="auto"/>
              <w:rPr>
                <w:rFonts w:ascii="Helvetica" w:eastAsia="Times New Roman" w:hAnsi="Helvetica" w:cs="Times New Roman"/>
                <w:color w:val="333333"/>
                <w:sz w:val="18"/>
                <w:szCs w:val="18"/>
              </w:rPr>
            </w:pPr>
          </w:p>
        </w:tc>
      </w:tr>
    </w:tbl>
    <w:p w14:paraId="0253C7EA" w14:textId="77777777" w:rsidR="00047AA1" w:rsidRPr="004A0BBF" w:rsidRDefault="00047AA1" w:rsidP="00047AA1">
      <w:pPr>
        <w:shd w:val="clear" w:color="auto" w:fill="FFFFFF"/>
        <w:spacing w:after="130" w:line="240" w:lineRule="auto"/>
        <w:rPr>
          <w:rFonts w:ascii="Helvetica" w:eastAsia="Times New Roman" w:hAnsi="Helvetica" w:cs="Times New Roman"/>
          <w:color w:val="333333"/>
          <w:sz w:val="18"/>
          <w:szCs w:val="18"/>
        </w:rPr>
      </w:pPr>
    </w:p>
    <w:p w14:paraId="632908F7" w14:textId="77777777" w:rsidR="00047AA1" w:rsidRPr="004A0BBF" w:rsidRDefault="00047AA1" w:rsidP="00047AA1">
      <w:pPr>
        <w:shd w:val="clear" w:color="auto" w:fill="FFFFFF"/>
        <w:spacing w:after="130" w:line="240" w:lineRule="auto"/>
        <w:jc w:val="center"/>
        <w:rPr>
          <w:rFonts w:ascii="Helvetica" w:eastAsia="Times New Roman" w:hAnsi="Helvetica" w:cs="Times New Roman"/>
          <w:color w:val="333333"/>
          <w:sz w:val="18"/>
          <w:szCs w:val="18"/>
        </w:rPr>
      </w:pPr>
    </w:p>
    <w:p w14:paraId="3849C4F9" w14:textId="77777777" w:rsidR="00047AA1" w:rsidRPr="004A0BBF" w:rsidRDefault="00047AA1" w:rsidP="00047AA1">
      <w:pPr>
        <w:shd w:val="clear" w:color="auto" w:fill="FFFFFF"/>
        <w:spacing w:after="130" w:line="240" w:lineRule="auto"/>
        <w:rPr>
          <w:rFonts w:ascii="Helvetica" w:eastAsia="Times New Roman" w:hAnsi="Helvetica" w:cs="Times New Roman"/>
          <w:color w:val="333333"/>
          <w:sz w:val="18"/>
          <w:szCs w:val="18"/>
        </w:rPr>
      </w:pPr>
    </w:p>
    <w:bookmarkEnd w:id="1"/>
    <w:p w14:paraId="01165BC1" w14:textId="77777777" w:rsidR="00047AA1" w:rsidRDefault="00047AA1" w:rsidP="00047AA1"/>
    <w:p w14:paraId="561F8CE8" w14:textId="77777777" w:rsidR="009D3FFE" w:rsidRDefault="009D3FFE" w:rsidP="00A40367">
      <w:pPr>
        <w:jc w:val="both"/>
      </w:pPr>
    </w:p>
    <w:sectPr w:rsidR="009D3FF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471CD"/>
    <w:multiLevelType w:val="multilevel"/>
    <w:tmpl w:val="1C2AE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E5D94"/>
    <w:multiLevelType w:val="multilevel"/>
    <w:tmpl w:val="83CE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F711E"/>
    <w:multiLevelType w:val="multilevel"/>
    <w:tmpl w:val="B9D6C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13245E"/>
    <w:multiLevelType w:val="hybridMultilevel"/>
    <w:tmpl w:val="B302DA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5322F"/>
    <w:multiLevelType w:val="multilevel"/>
    <w:tmpl w:val="ED963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715C6A"/>
    <w:multiLevelType w:val="multilevel"/>
    <w:tmpl w:val="231EA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272A62"/>
    <w:multiLevelType w:val="multilevel"/>
    <w:tmpl w:val="65F4D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E179DA"/>
    <w:multiLevelType w:val="multilevel"/>
    <w:tmpl w:val="C9B4A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177ED4"/>
    <w:multiLevelType w:val="multilevel"/>
    <w:tmpl w:val="A36C0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BD359C"/>
    <w:multiLevelType w:val="multilevel"/>
    <w:tmpl w:val="C158D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1B7221"/>
    <w:multiLevelType w:val="multilevel"/>
    <w:tmpl w:val="5FCA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4327C3"/>
    <w:multiLevelType w:val="multilevel"/>
    <w:tmpl w:val="25465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1"/>
  </w:num>
  <w:num w:numId="5">
    <w:abstractNumId w:val="1"/>
  </w:num>
  <w:num w:numId="6">
    <w:abstractNumId w:val="6"/>
  </w:num>
  <w:num w:numId="7">
    <w:abstractNumId w:val="2"/>
  </w:num>
  <w:num w:numId="8">
    <w:abstractNumId w:val="0"/>
  </w:num>
  <w:num w:numId="9">
    <w:abstractNumId w:val="9"/>
  </w:num>
  <w:num w:numId="10">
    <w:abstractNumId w:val="4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UzNjU0NDYwMjZT0lEKTi0uzszPAykwrAUAMmoHeSwAAAA="/>
  </w:docVars>
  <w:rsids>
    <w:rsidRoot w:val="00A40367"/>
    <w:rsid w:val="00047AA1"/>
    <w:rsid w:val="00571782"/>
    <w:rsid w:val="00923967"/>
    <w:rsid w:val="009D3FFE"/>
    <w:rsid w:val="00A4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880AA"/>
  <w15:docId w15:val="{644A2A1C-BAEE-4CBD-BBF7-C3E17B48C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367"/>
    <w:pPr>
      <w:spacing w:after="0" w:line="240" w:lineRule="auto"/>
      <w:ind w:left="720"/>
      <w:contextualSpacing/>
    </w:pPr>
    <w:rPr>
      <w:rFonts w:cs="Times New Roman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6</Pages>
  <Words>6729</Words>
  <Characters>38357</Characters>
  <Application>Microsoft Office Word</Application>
  <DocSecurity>0</DocSecurity>
  <Lines>319</Lines>
  <Paragraphs>89</Paragraphs>
  <ScaleCrop>false</ScaleCrop>
  <Company>SPecialiST RePack</Company>
  <LinksUpToDate>false</LinksUpToDate>
  <CharactersWithSpaces>4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</dc:creator>
  <cp:keywords/>
  <dc:description/>
  <cp:lastModifiedBy>Ася</cp:lastModifiedBy>
  <cp:revision>5</cp:revision>
  <dcterms:created xsi:type="dcterms:W3CDTF">2017-08-30T18:41:00Z</dcterms:created>
  <dcterms:modified xsi:type="dcterms:W3CDTF">2021-03-04T21:13:00Z</dcterms:modified>
</cp:coreProperties>
</file>